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8D2FC" w14:textId="3EF15A40" w:rsidR="00B31C92" w:rsidRPr="00107657" w:rsidRDefault="00882780" w:rsidP="00107657">
      <w:pPr>
        <w:pStyle w:val="Heading1"/>
        <w:jc w:val="center"/>
        <w:rPr>
          <w:sz w:val="28"/>
          <w:szCs w:val="28"/>
          <w:lang w:val="en"/>
        </w:rPr>
      </w:pPr>
      <w:r>
        <w:rPr>
          <w:rFonts w:ascii="Arial" w:hAnsi="Arial" w:cs="Arial"/>
          <w:b w:val="0"/>
          <w:noProof/>
          <w:color w:val="FF0000"/>
          <w:lang w:eastAsia="en-GB"/>
        </w:rPr>
        <w:drawing>
          <wp:inline distT="0" distB="0" distL="114300" distR="114300" wp14:anchorId="1CA77568" wp14:editId="5F4FD0A0">
            <wp:extent cx="1637665" cy="1637665"/>
            <wp:effectExtent l="0" t="0" r="635" b="635"/>
            <wp:docPr id="4" name="Picture 4" descr="ICPAC_new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PAC_new_Logo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37665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82272" w14:textId="45F3FD95" w:rsidR="009A7745" w:rsidRDefault="009A7745" w:rsidP="00C602CF">
      <w:pPr>
        <w:spacing w:line="360" w:lineRule="auto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D56385">
        <w:rPr>
          <w:rFonts w:ascii="Arial" w:hAnsi="Arial" w:cs="Arial"/>
          <w:b/>
          <w:color w:val="000000" w:themeColor="text1"/>
          <w:sz w:val="28"/>
          <w:szCs w:val="28"/>
        </w:rPr>
        <w:t>ANNOUNCEMENT</w:t>
      </w:r>
    </w:p>
    <w:p w14:paraId="3C540C7B" w14:textId="77777777" w:rsidR="00B31C92" w:rsidRPr="00D56385" w:rsidRDefault="00B31C92" w:rsidP="00C602CF">
      <w:pPr>
        <w:spacing w:line="360" w:lineRule="auto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794527D4" w14:textId="28D9FA96" w:rsidR="00C602CF" w:rsidRDefault="009A7745" w:rsidP="00C602CF">
      <w:pPr>
        <w:ind w:firstLine="630"/>
        <w:jc w:val="center"/>
        <w:rPr>
          <w:rFonts w:ascii="Arial" w:hAnsi="Arial" w:cs="Arial"/>
          <w:b/>
          <w:color w:val="000000" w:themeColor="text1"/>
          <w:sz w:val="26"/>
          <w:szCs w:val="26"/>
        </w:rPr>
      </w:pPr>
      <w:r w:rsidRPr="00D56385">
        <w:rPr>
          <w:rFonts w:ascii="Arial" w:hAnsi="Arial" w:cs="Arial"/>
          <w:b/>
          <w:color w:val="0B612D"/>
          <w:sz w:val="26"/>
          <w:szCs w:val="26"/>
        </w:rPr>
        <w:t>T</w:t>
      </w:r>
      <w:r w:rsidR="00645FF9">
        <w:rPr>
          <w:rFonts w:ascii="Arial" w:hAnsi="Arial" w:cs="Arial"/>
          <w:b/>
          <w:color w:val="0B612D"/>
          <w:sz w:val="26"/>
          <w:szCs w:val="26"/>
        </w:rPr>
        <w:t>he 6</w:t>
      </w:r>
      <w:r w:rsidR="0095523C">
        <w:rPr>
          <w:rFonts w:ascii="Arial" w:hAnsi="Arial" w:cs="Arial"/>
          <w:b/>
          <w:color w:val="0B612D"/>
          <w:sz w:val="26"/>
          <w:szCs w:val="26"/>
        </w:rPr>
        <w:t>4</w:t>
      </w:r>
      <w:r w:rsidR="0095523C" w:rsidRPr="0095523C">
        <w:rPr>
          <w:rFonts w:ascii="Arial" w:hAnsi="Arial" w:cs="Arial"/>
          <w:b/>
          <w:color w:val="0B612D"/>
          <w:sz w:val="26"/>
          <w:szCs w:val="26"/>
          <w:vertAlign w:val="superscript"/>
        </w:rPr>
        <w:t>th</w:t>
      </w:r>
      <w:r w:rsidR="0095523C">
        <w:rPr>
          <w:rFonts w:ascii="Arial" w:hAnsi="Arial" w:cs="Arial"/>
          <w:b/>
          <w:color w:val="0B612D"/>
          <w:sz w:val="26"/>
          <w:szCs w:val="26"/>
        </w:rPr>
        <w:t xml:space="preserve"> </w:t>
      </w:r>
      <w:r w:rsidRPr="00D56385">
        <w:rPr>
          <w:rFonts w:ascii="Arial" w:hAnsi="Arial" w:cs="Arial"/>
          <w:b/>
          <w:color w:val="0B612D"/>
          <w:sz w:val="26"/>
          <w:szCs w:val="26"/>
        </w:rPr>
        <w:t>G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reater </w:t>
      </w:r>
      <w:r w:rsidRPr="00D56385">
        <w:rPr>
          <w:rFonts w:ascii="Arial" w:hAnsi="Arial" w:cs="Arial"/>
          <w:b/>
          <w:color w:val="0B612D"/>
          <w:sz w:val="26"/>
          <w:szCs w:val="26"/>
        </w:rPr>
        <w:t>H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orn </w:t>
      </w:r>
      <w:r w:rsidR="00645FF9" w:rsidRPr="00D56385">
        <w:rPr>
          <w:rFonts w:ascii="Arial" w:hAnsi="Arial" w:cs="Arial"/>
          <w:b/>
          <w:color w:val="0B612D"/>
          <w:sz w:val="26"/>
          <w:szCs w:val="26"/>
        </w:rPr>
        <w:t>of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 </w:t>
      </w:r>
      <w:r w:rsidRPr="00D56385">
        <w:rPr>
          <w:rFonts w:ascii="Arial" w:hAnsi="Arial" w:cs="Arial"/>
          <w:b/>
          <w:color w:val="0B612D"/>
          <w:sz w:val="26"/>
          <w:szCs w:val="26"/>
        </w:rPr>
        <w:t>A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frica </w:t>
      </w:r>
      <w:r w:rsidRPr="00D56385">
        <w:rPr>
          <w:rFonts w:ascii="Arial" w:hAnsi="Arial" w:cs="Arial"/>
          <w:b/>
          <w:color w:val="0B612D"/>
          <w:sz w:val="26"/>
          <w:szCs w:val="26"/>
        </w:rPr>
        <w:t>C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limate Outlook </w:t>
      </w:r>
      <w:r w:rsidRPr="00D56385">
        <w:rPr>
          <w:rFonts w:ascii="Arial" w:hAnsi="Arial" w:cs="Arial"/>
          <w:b/>
          <w:color w:val="0B612D"/>
          <w:sz w:val="26"/>
          <w:szCs w:val="26"/>
        </w:rPr>
        <w:t>F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orum </w:t>
      </w:r>
      <w:r w:rsidRPr="00D56385">
        <w:rPr>
          <w:rFonts w:ascii="Arial" w:hAnsi="Arial" w:cs="Arial"/>
          <w:b/>
          <w:color w:val="0B612D"/>
          <w:sz w:val="26"/>
          <w:szCs w:val="26"/>
        </w:rPr>
        <w:t>(GHACOF 6</w:t>
      </w:r>
      <w:r w:rsidR="0095523C">
        <w:rPr>
          <w:rFonts w:ascii="Arial" w:hAnsi="Arial" w:cs="Arial"/>
          <w:b/>
          <w:color w:val="0B612D"/>
          <w:sz w:val="26"/>
          <w:szCs w:val="26"/>
        </w:rPr>
        <w:t>4</w:t>
      </w:r>
      <w:r w:rsidRPr="00D56385">
        <w:rPr>
          <w:rFonts w:ascii="Arial" w:hAnsi="Arial" w:cs="Arial"/>
          <w:b/>
          <w:color w:val="0B612D"/>
          <w:sz w:val="26"/>
          <w:szCs w:val="26"/>
        </w:rPr>
        <w:t xml:space="preserve">) </w:t>
      </w:r>
      <w:r w:rsidR="00645FF9">
        <w:rPr>
          <w:rFonts w:ascii="Arial" w:hAnsi="Arial" w:cs="Arial"/>
          <w:b/>
          <w:color w:val="0B612D"/>
          <w:sz w:val="26"/>
          <w:szCs w:val="26"/>
        </w:rPr>
        <w:t>for</w:t>
      </w:r>
      <w:r w:rsidRPr="00D56385">
        <w:rPr>
          <w:rFonts w:ascii="Arial" w:hAnsi="Arial" w:cs="Arial"/>
          <w:b/>
          <w:color w:val="0B612D"/>
          <w:sz w:val="26"/>
          <w:szCs w:val="26"/>
        </w:rPr>
        <w:t xml:space="preserve"> 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the </w:t>
      </w:r>
      <w:r w:rsidR="0095523C">
        <w:rPr>
          <w:rFonts w:ascii="Arial" w:hAnsi="Arial" w:cs="Arial"/>
          <w:b/>
          <w:color w:val="0B612D"/>
          <w:sz w:val="26"/>
          <w:szCs w:val="26"/>
        </w:rPr>
        <w:t>June to September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 (</w:t>
      </w:r>
      <w:r w:rsidR="0095523C">
        <w:rPr>
          <w:rFonts w:ascii="Arial" w:hAnsi="Arial" w:cs="Arial"/>
          <w:b/>
          <w:color w:val="0B612D"/>
          <w:sz w:val="26"/>
          <w:szCs w:val="26"/>
        </w:rPr>
        <w:t>JJAS</w:t>
      </w:r>
      <w:r w:rsidR="00645FF9">
        <w:rPr>
          <w:rFonts w:ascii="Arial" w:hAnsi="Arial" w:cs="Arial"/>
          <w:b/>
          <w:color w:val="0B612D"/>
          <w:sz w:val="26"/>
          <w:szCs w:val="26"/>
        </w:rPr>
        <w:t xml:space="preserve">) </w:t>
      </w:r>
      <w:r w:rsidR="009A67DE">
        <w:rPr>
          <w:rFonts w:ascii="Arial" w:hAnsi="Arial" w:cs="Arial"/>
          <w:b/>
          <w:color w:val="0B612D"/>
          <w:sz w:val="26"/>
          <w:szCs w:val="26"/>
        </w:rPr>
        <w:t>202</w:t>
      </w:r>
      <w:r w:rsidR="001C4B11">
        <w:rPr>
          <w:rFonts w:ascii="Arial" w:hAnsi="Arial" w:cs="Arial"/>
          <w:b/>
          <w:color w:val="0B612D"/>
          <w:sz w:val="26"/>
          <w:szCs w:val="26"/>
        </w:rPr>
        <w:t>3</w:t>
      </w:r>
      <w:r w:rsidR="009A67DE">
        <w:rPr>
          <w:rFonts w:ascii="Arial" w:hAnsi="Arial" w:cs="Arial"/>
          <w:b/>
          <w:color w:val="0B612D"/>
          <w:sz w:val="26"/>
          <w:szCs w:val="26"/>
        </w:rPr>
        <w:t xml:space="preserve"> </w:t>
      </w:r>
      <w:r w:rsidR="00645FF9">
        <w:rPr>
          <w:rFonts w:ascii="Arial" w:hAnsi="Arial" w:cs="Arial"/>
          <w:b/>
          <w:color w:val="0B612D"/>
          <w:sz w:val="26"/>
          <w:szCs w:val="26"/>
        </w:rPr>
        <w:t>s</w:t>
      </w:r>
      <w:r w:rsidR="00645FF9" w:rsidRPr="00C602CF">
        <w:rPr>
          <w:rFonts w:ascii="Arial" w:hAnsi="Arial" w:cs="Arial"/>
          <w:b/>
          <w:color w:val="0B612D"/>
          <w:sz w:val="26"/>
          <w:szCs w:val="26"/>
        </w:rPr>
        <w:t>eason</w:t>
      </w:r>
      <w:r w:rsidR="00C602CF">
        <w:rPr>
          <w:rFonts w:ascii="Arial" w:hAnsi="Arial" w:cs="Arial"/>
          <w:b/>
          <w:color w:val="0B612D"/>
          <w:sz w:val="26"/>
          <w:szCs w:val="26"/>
        </w:rPr>
        <w:t xml:space="preserve">: </w:t>
      </w:r>
      <w:r w:rsidR="00C602CF" w:rsidRPr="00C602CF">
        <w:rPr>
          <w:rFonts w:ascii="Arial" w:hAnsi="Arial" w:cs="Arial"/>
          <w:b/>
          <w:color w:val="0B612D"/>
          <w:sz w:val="26"/>
          <w:szCs w:val="26"/>
        </w:rPr>
        <w:t>2</w:t>
      </w:r>
      <w:r w:rsidR="0095523C">
        <w:rPr>
          <w:rFonts w:ascii="Arial" w:hAnsi="Arial" w:cs="Arial"/>
          <w:b/>
          <w:color w:val="0B612D"/>
          <w:sz w:val="26"/>
          <w:szCs w:val="26"/>
        </w:rPr>
        <w:t>4</w:t>
      </w:r>
      <w:r w:rsidR="0095523C" w:rsidRPr="0095523C">
        <w:rPr>
          <w:rFonts w:ascii="Arial" w:hAnsi="Arial" w:cs="Arial"/>
          <w:b/>
          <w:color w:val="0B612D"/>
          <w:sz w:val="26"/>
          <w:szCs w:val="26"/>
          <w:vertAlign w:val="superscript"/>
        </w:rPr>
        <w:t>th</w:t>
      </w:r>
      <w:r w:rsidR="0095523C">
        <w:rPr>
          <w:rFonts w:ascii="Arial" w:hAnsi="Arial" w:cs="Arial"/>
          <w:b/>
          <w:color w:val="0B612D"/>
          <w:sz w:val="26"/>
          <w:szCs w:val="26"/>
        </w:rPr>
        <w:t xml:space="preserve"> May </w:t>
      </w:r>
      <w:r w:rsidR="00C602CF" w:rsidRPr="00C602CF">
        <w:rPr>
          <w:rFonts w:ascii="Arial" w:hAnsi="Arial" w:cs="Arial"/>
          <w:b/>
          <w:color w:val="0B612D"/>
          <w:sz w:val="26"/>
          <w:szCs w:val="26"/>
        </w:rPr>
        <w:t>2023</w:t>
      </w:r>
    </w:p>
    <w:p w14:paraId="296AD85A" w14:textId="6D15E0A1" w:rsidR="009A7745" w:rsidRPr="00D56385" w:rsidRDefault="009A7745" w:rsidP="00C602CF">
      <w:pPr>
        <w:spacing w:line="276" w:lineRule="auto"/>
        <w:jc w:val="center"/>
        <w:rPr>
          <w:rFonts w:ascii="Arial" w:hAnsi="Arial" w:cs="Arial"/>
          <w:b/>
          <w:color w:val="0B612D"/>
          <w:sz w:val="26"/>
          <w:szCs w:val="26"/>
        </w:rPr>
      </w:pPr>
    </w:p>
    <w:p w14:paraId="5C76299C" w14:textId="77777777" w:rsidR="00C602CF" w:rsidRPr="00D56385" w:rsidRDefault="00C602CF" w:rsidP="00C602CF">
      <w:pPr>
        <w:ind w:firstLine="630"/>
        <w:rPr>
          <w:rFonts w:ascii="Arial" w:hAnsi="Arial" w:cs="Arial"/>
          <w:b/>
          <w:color w:val="000000" w:themeColor="text1"/>
          <w:sz w:val="26"/>
          <w:szCs w:val="26"/>
        </w:rPr>
      </w:pPr>
    </w:p>
    <w:p w14:paraId="3FC8F20B" w14:textId="40F02809" w:rsidR="009A7745" w:rsidRPr="00D56385" w:rsidRDefault="009A7745" w:rsidP="009A7745">
      <w:pPr>
        <w:numPr>
          <w:ilvl w:val="0"/>
          <w:numId w:val="1"/>
        </w:numPr>
        <w:spacing w:after="0" w:line="240" w:lineRule="auto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D56385">
        <w:rPr>
          <w:rFonts w:ascii="Arial" w:hAnsi="Arial" w:cs="Arial"/>
          <w:b/>
          <w:color w:val="000000" w:themeColor="text1"/>
          <w:sz w:val="24"/>
          <w:szCs w:val="24"/>
        </w:rPr>
        <w:t>INTRODUCTION</w:t>
      </w:r>
    </w:p>
    <w:p w14:paraId="1AFA765A" w14:textId="77777777" w:rsidR="009A7745" w:rsidRPr="00D56385" w:rsidRDefault="009A7745" w:rsidP="009A7745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00907265" w14:textId="78791A0B" w:rsidR="00645FF9" w:rsidRDefault="0095523C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>IGAD Climate Prediction and Applications Centre (ICPAC)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,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 xml:space="preserve"> in collaboration with partners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,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 xml:space="preserve"> is organizing the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6</w:t>
      </w:r>
      <w:r>
        <w:rPr>
          <w:rFonts w:ascii="Arial" w:hAnsi="Arial" w:cs="Arial"/>
          <w:color w:val="000000" w:themeColor="text1"/>
          <w:sz w:val="24"/>
          <w:szCs w:val="24"/>
        </w:rPr>
        <w:t>4</w:t>
      </w:r>
      <w:r w:rsidRPr="0095523C">
        <w:rPr>
          <w:rFonts w:ascii="Arial" w:hAnsi="Arial" w:cs="Arial"/>
          <w:color w:val="000000" w:themeColor="text1"/>
          <w:sz w:val="24"/>
          <w:szCs w:val="24"/>
          <w:vertAlign w:val="superscript"/>
        </w:rPr>
        <w:t>th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>Greater Horn of Africa Climate Outlook Forum (GHACOF 6</w:t>
      </w:r>
      <w:r>
        <w:rPr>
          <w:rFonts w:ascii="Arial" w:hAnsi="Arial" w:cs="Arial"/>
          <w:color w:val="000000" w:themeColor="text1"/>
          <w:sz w:val="24"/>
          <w:szCs w:val="24"/>
        </w:rPr>
        <w:t>4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>) for th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June to September</w:t>
      </w:r>
      <w:r w:rsidR="009A67DE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245BE">
        <w:rPr>
          <w:rFonts w:ascii="Arial" w:hAnsi="Arial" w:cs="Arial"/>
          <w:color w:val="000000" w:themeColor="text1"/>
          <w:sz w:val="24"/>
          <w:szCs w:val="24"/>
        </w:rPr>
        <w:t>(</w:t>
      </w:r>
      <w:r>
        <w:rPr>
          <w:rFonts w:ascii="Arial" w:hAnsi="Arial" w:cs="Arial"/>
          <w:color w:val="000000" w:themeColor="text1"/>
          <w:sz w:val="24"/>
          <w:szCs w:val="24"/>
        </w:rPr>
        <w:t>JJAS</w:t>
      </w:r>
      <w:r w:rsidR="006245BE">
        <w:rPr>
          <w:rFonts w:ascii="Arial" w:hAnsi="Arial" w:cs="Arial"/>
          <w:color w:val="000000" w:themeColor="text1"/>
          <w:sz w:val="24"/>
          <w:szCs w:val="24"/>
        </w:rPr>
        <w:t xml:space="preserve">) </w:t>
      </w:r>
      <w:r w:rsidR="009A67DE">
        <w:rPr>
          <w:rFonts w:ascii="Arial" w:hAnsi="Arial" w:cs="Arial"/>
          <w:color w:val="000000" w:themeColor="text1"/>
          <w:sz w:val="24"/>
          <w:szCs w:val="24"/>
        </w:rPr>
        <w:t>2023</w:t>
      </w:r>
      <w:r w:rsidR="0032559C"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season</w:t>
      </w:r>
      <w:r w:rsidR="004F554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45FF9" w:rsidRPr="008D20C7">
        <w:rPr>
          <w:rFonts w:ascii="Arial" w:hAnsi="Arial" w:cs="Arial"/>
          <w:color w:val="000000" w:themeColor="text1"/>
          <w:sz w:val="24"/>
          <w:szCs w:val="24"/>
        </w:rPr>
        <w:t xml:space="preserve">on </w:t>
      </w:r>
      <w:r w:rsidR="00645FF9" w:rsidRPr="00645FF9">
        <w:rPr>
          <w:rFonts w:ascii="Arial" w:hAnsi="Arial" w:cs="Arial"/>
          <w:b/>
          <w:bCs/>
          <w:color w:val="000000" w:themeColor="text1"/>
          <w:sz w:val="24"/>
          <w:szCs w:val="24"/>
        </w:rPr>
        <w:t>2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4</w:t>
      </w:r>
      <w:r w:rsidRPr="0095523C">
        <w:rPr>
          <w:rFonts w:ascii="Arial" w:hAnsi="Arial" w:cs="Arial"/>
          <w:b/>
          <w:bCs/>
          <w:color w:val="000000" w:themeColor="text1"/>
          <w:sz w:val="24"/>
          <w:szCs w:val="24"/>
          <w:vertAlign w:val="superscript"/>
        </w:rPr>
        <w:t>th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May</w:t>
      </w:r>
      <w:r w:rsidR="00645FF9" w:rsidRPr="00645FF9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2023 in 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Addis Ababa, Ethiopia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3262C98F" w14:textId="77777777" w:rsidR="00645FF9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The forum will be held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in a hybrid format (both in person and virtually) and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within the framework of IGAD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’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R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egional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trategy for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M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ainstreaming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C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limate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S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ervice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in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K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ey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ocio-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E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conomic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ectors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for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ustainable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D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evelopment. </w:t>
      </w:r>
    </w:p>
    <w:p w14:paraId="0CBA5AAB" w14:textId="348DB078" w:rsidR="00107657" w:rsidRDefault="00107657" w:rsidP="00107657">
      <w:pPr>
        <w:spacing w:line="276" w:lineRule="auto"/>
        <w:jc w:val="both"/>
        <w:rPr>
          <w:rFonts w:ascii="Arial" w:hAnsi="Arial" w:cs="Arial"/>
          <w:b/>
          <w:i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This year marks the celebration of 25 years since the launch of the first GHACOF, and the theme of this 64</w:t>
      </w:r>
      <w:r w:rsidRPr="00107657">
        <w:rPr>
          <w:rFonts w:ascii="Arial" w:hAnsi="Arial" w:cs="Arial"/>
          <w:color w:val="000000" w:themeColor="text1"/>
          <w:sz w:val="24"/>
          <w:szCs w:val="24"/>
          <w:vertAlign w:val="superscript"/>
        </w:rPr>
        <w:t>th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edition will be:</w:t>
      </w:r>
      <w:r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8D20C7">
        <w:rPr>
          <w:rFonts w:ascii="Arial" w:hAnsi="Arial" w:cs="Arial"/>
          <w:b/>
          <w:i/>
          <w:color w:val="000000" w:themeColor="text1"/>
          <w:sz w:val="24"/>
          <w:szCs w:val="24"/>
          <w:shd w:val="clear" w:color="auto" w:fill="FFFFFF"/>
        </w:rPr>
        <w:t>"</w:t>
      </w:r>
      <w:r>
        <w:rPr>
          <w:rFonts w:ascii="Arial" w:hAnsi="Arial" w:cs="Arial"/>
          <w:b/>
          <w:bCs/>
          <w:i/>
          <w:color w:val="000000" w:themeColor="text1"/>
          <w:sz w:val="24"/>
          <w:szCs w:val="24"/>
          <w:shd w:val="clear" w:color="auto" w:fill="FFFFFF"/>
        </w:rPr>
        <w:t>Climate Services for Anticipatory Action</w:t>
      </w:r>
      <w:r w:rsidRPr="008D20C7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  <w:shd w:val="clear" w:color="auto" w:fill="FFFFFF"/>
        </w:rPr>
        <w:t>”</w:t>
      </w:r>
      <w:r w:rsidRPr="008D20C7">
        <w:rPr>
          <w:rFonts w:ascii="Arial" w:hAnsi="Arial" w:cs="Arial"/>
          <w:b/>
          <w:i/>
          <w:color w:val="000000" w:themeColor="text1"/>
          <w:sz w:val="24"/>
          <w:szCs w:val="24"/>
        </w:rPr>
        <w:t>.</w:t>
      </w:r>
    </w:p>
    <w:p w14:paraId="69EACEA4" w14:textId="09ECE42D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forum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bring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together climate scientists, researchers, users from key socio-economic sectors, governmental and non-governmental organizations, development partners, decision-makers,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media,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and civil society stakeholders.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 It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will be preceded by </w:t>
      </w:r>
      <w:r w:rsidR="0032559C" w:rsidRPr="008D20C7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107657">
        <w:rPr>
          <w:rFonts w:ascii="Arial" w:hAnsi="Arial" w:cs="Arial"/>
          <w:color w:val="000000" w:themeColor="text1"/>
          <w:sz w:val="24"/>
          <w:szCs w:val="24"/>
        </w:rPr>
        <w:t>C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limate </w:t>
      </w:r>
      <w:r w:rsidR="00107657">
        <w:rPr>
          <w:rFonts w:ascii="Arial" w:hAnsi="Arial" w:cs="Arial"/>
          <w:color w:val="000000" w:themeColor="text1"/>
          <w:sz w:val="24"/>
          <w:szCs w:val="24"/>
        </w:rPr>
        <w:t>P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rediction </w:t>
      </w:r>
      <w:r w:rsidR="00107657">
        <w:rPr>
          <w:rFonts w:ascii="Arial" w:hAnsi="Arial" w:cs="Arial"/>
          <w:color w:val="000000" w:themeColor="text1"/>
          <w:sz w:val="24"/>
          <w:szCs w:val="24"/>
        </w:rPr>
        <w:t>D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evelopment </w:t>
      </w:r>
      <w:r w:rsidR="00107657">
        <w:rPr>
          <w:rFonts w:ascii="Arial" w:hAnsi="Arial" w:cs="Arial"/>
          <w:color w:val="000000" w:themeColor="text1"/>
          <w:sz w:val="24"/>
          <w:szCs w:val="24"/>
        </w:rPr>
        <w:t>W</w:t>
      </w:r>
      <w:r w:rsidR="004F5544">
        <w:rPr>
          <w:rFonts w:ascii="Arial" w:hAnsi="Arial" w:cs="Arial"/>
          <w:color w:val="000000" w:themeColor="text1"/>
          <w:sz w:val="24"/>
          <w:szCs w:val="24"/>
        </w:rPr>
        <w:t xml:space="preserve">orkshop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organized at ICPAC </w:t>
      </w:r>
      <w:r w:rsidR="0095523C">
        <w:rPr>
          <w:rFonts w:ascii="Arial" w:hAnsi="Arial" w:cs="Arial"/>
          <w:color w:val="000000" w:themeColor="text1"/>
          <w:sz w:val="24"/>
          <w:szCs w:val="24"/>
        </w:rPr>
        <w:t>from 15</w:t>
      </w:r>
      <w:r w:rsidR="0095523C" w:rsidRPr="0095523C">
        <w:rPr>
          <w:rFonts w:ascii="Arial" w:hAnsi="Arial" w:cs="Arial"/>
          <w:color w:val="000000" w:themeColor="text1"/>
          <w:sz w:val="24"/>
          <w:szCs w:val="24"/>
          <w:vertAlign w:val="superscript"/>
        </w:rPr>
        <w:t>th</w:t>
      </w:r>
      <w:r w:rsidR="0095523C">
        <w:rPr>
          <w:rFonts w:ascii="Arial" w:hAnsi="Arial" w:cs="Arial"/>
          <w:color w:val="000000" w:themeColor="text1"/>
          <w:sz w:val="24"/>
          <w:szCs w:val="24"/>
        </w:rPr>
        <w:t xml:space="preserve"> to 19</w:t>
      </w:r>
      <w:r w:rsidR="0095523C" w:rsidRPr="0095523C">
        <w:rPr>
          <w:rFonts w:ascii="Arial" w:hAnsi="Arial" w:cs="Arial"/>
          <w:color w:val="000000" w:themeColor="text1"/>
          <w:sz w:val="24"/>
          <w:szCs w:val="24"/>
          <w:vertAlign w:val="superscript"/>
        </w:rPr>
        <w:t>th</w:t>
      </w:r>
      <w:r w:rsidR="0095523C">
        <w:rPr>
          <w:rFonts w:ascii="Arial" w:hAnsi="Arial" w:cs="Arial"/>
          <w:color w:val="000000" w:themeColor="text1"/>
          <w:sz w:val="24"/>
          <w:szCs w:val="24"/>
        </w:rPr>
        <w:t xml:space="preserve"> May 2023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and by 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co-production workshops with keys sectors</w:t>
      </w:r>
      <w:r w:rsidR="00C602CF">
        <w:rPr>
          <w:rFonts w:ascii="Arial" w:hAnsi="Arial" w:cs="Arial"/>
          <w:color w:val="000000" w:themeColor="text1"/>
          <w:sz w:val="24"/>
          <w:szCs w:val="24"/>
        </w:rPr>
        <w:t xml:space="preserve"> (</w:t>
      </w:r>
      <w:r w:rsidR="0010765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A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griculture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10765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W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ater</w:t>
      </w:r>
      <w:proofErr w:type="spellEnd"/>
      <w:r w:rsidR="008D20C7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10765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E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nergy, </w:t>
      </w:r>
      <w:r w:rsidR="0010765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H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ealth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10765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L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ivestock</w:t>
      </w:r>
      <w:r w:rsidR="00C602C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,</w:t>
      </w:r>
      <w:r w:rsidR="00CC23C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="0010765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M</w:t>
      </w:r>
      <w:r w:rsidR="0095523C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edia</w:t>
      </w:r>
      <w:r w:rsidR="0010765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,</w:t>
      </w:r>
      <w:r w:rsidR="0095523C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and </w:t>
      </w:r>
      <w:r w:rsidR="0010765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D</w:t>
      </w:r>
      <w:r w:rsidR="00645FF9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i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saster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0765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R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isk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0765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M</w:t>
      </w:r>
      <w:r w:rsidR="008D20C7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anagement</w:t>
      </w:r>
      <w:r w:rsidR="00C602CF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>)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US"/>
        </w:rPr>
        <w:t xml:space="preserve"> 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>on 2</w:t>
      </w:r>
      <w:r w:rsidR="0095523C">
        <w:rPr>
          <w:rFonts w:ascii="Arial" w:hAnsi="Arial" w:cs="Arial"/>
          <w:color w:val="000000" w:themeColor="text1"/>
          <w:sz w:val="24"/>
          <w:szCs w:val="24"/>
        </w:rPr>
        <w:t>2</w:t>
      </w:r>
      <w:r w:rsidR="0095523C" w:rsidRPr="0095523C">
        <w:rPr>
          <w:rFonts w:ascii="Arial" w:hAnsi="Arial" w:cs="Arial"/>
          <w:color w:val="000000" w:themeColor="text1"/>
          <w:sz w:val="24"/>
          <w:szCs w:val="24"/>
          <w:vertAlign w:val="superscript"/>
        </w:rPr>
        <w:t>nd</w:t>
      </w:r>
      <w:r w:rsidR="0095523C">
        <w:rPr>
          <w:rFonts w:ascii="Arial" w:hAnsi="Arial" w:cs="Arial"/>
          <w:color w:val="000000" w:themeColor="text1"/>
          <w:sz w:val="24"/>
          <w:szCs w:val="24"/>
        </w:rPr>
        <w:t xml:space="preserve"> and 23</w:t>
      </w:r>
      <w:r w:rsidR="0095523C" w:rsidRPr="0095523C">
        <w:rPr>
          <w:rFonts w:ascii="Arial" w:hAnsi="Arial" w:cs="Arial"/>
          <w:color w:val="000000" w:themeColor="text1"/>
          <w:sz w:val="24"/>
          <w:szCs w:val="24"/>
          <w:vertAlign w:val="superscript"/>
        </w:rPr>
        <w:t>rd</w:t>
      </w:r>
      <w:r w:rsidR="0095523C">
        <w:rPr>
          <w:rFonts w:ascii="Arial" w:hAnsi="Arial" w:cs="Arial"/>
          <w:color w:val="000000" w:themeColor="text1"/>
          <w:sz w:val="24"/>
          <w:szCs w:val="24"/>
        </w:rPr>
        <w:t xml:space="preserve"> May</w:t>
      </w:r>
      <w:r w:rsidR="00645FF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CC23C5">
        <w:rPr>
          <w:rFonts w:ascii="Arial" w:hAnsi="Arial" w:cs="Arial"/>
          <w:color w:val="000000" w:themeColor="text1"/>
          <w:sz w:val="24"/>
          <w:szCs w:val="24"/>
        </w:rPr>
        <w:t>2023</w:t>
      </w:r>
      <w:r w:rsidR="00D56385" w:rsidRPr="008D20C7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70064F1A" w14:textId="3B22C5E5" w:rsidR="009A7745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00EAC72" w14:textId="0DFA6B7B" w:rsidR="00B31C92" w:rsidRDefault="00B31C92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5AFA0DE5" w14:textId="77777777" w:rsidR="00B31C92" w:rsidRPr="008D20C7" w:rsidRDefault="00B31C92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3D159D5E" w14:textId="77777777" w:rsidR="009A7745" w:rsidRPr="008D20C7" w:rsidRDefault="009A7745" w:rsidP="009A7745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b/>
          <w:color w:val="000000" w:themeColor="text1"/>
          <w:sz w:val="24"/>
          <w:szCs w:val="24"/>
        </w:rPr>
        <w:t>FORUM OBJECTIVES</w:t>
      </w:r>
    </w:p>
    <w:p w14:paraId="014301FC" w14:textId="77777777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C017767" w14:textId="08BDC6E7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The main objectives of the forum </w:t>
      </w:r>
      <w:r w:rsidR="00C602CF">
        <w:rPr>
          <w:rFonts w:ascii="Arial" w:hAnsi="Arial" w:cs="Arial"/>
          <w:color w:val="000000" w:themeColor="text1"/>
          <w:sz w:val="24"/>
          <w:szCs w:val="24"/>
        </w:rPr>
        <w:t>are to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>:</w:t>
      </w:r>
    </w:p>
    <w:p w14:paraId="4F4E645F" w14:textId="3C227889" w:rsidR="009A7745" w:rsidRPr="008D20C7" w:rsidRDefault="00C602CF" w:rsidP="009A774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color w:val="000000" w:themeColor="text1"/>
          <w:lang w:val="en-GB"/>
        </w:rPr>
      </w:pPr>
      <w:r>
        <w:rPr>
          <w:rFonts w:ascii="Arial" w:hAnsi="Arial" w:cs="Arial"/>
          <w:color w:val="000000" w:themeColor="text1"/>
          <w:lang w:val="en-GB"/>
        </w:rPr>
        <w:t>Reflect on the</w:t>
      </w:r>
      <w:r w:rsidR="009A7745" w:rsidRPr="008D20C7">
        <w:rPr>
          <w:rFonts w:ascii="Arial" w:hAnsi="Arial" w:cs="Arial"/>
          <w:color w:val="000000" w:themeColor="text1"/>
          <w:lang w:val="en-GB"/>
        </w:rPr>
        <w:t xml:space="preserve"> performance and impacts of the </w:t>
      </w:r>
      <w:r w:rsidR="0095523C">
        <w:rPr>
          <w:rFonts w:ascii="Arial" w:hAnsi="Arial" w:cs="Arial"/>
          <w:color w:val="000000" w:themeColor="text1"/>
          <w:lang w:val="en-GB"/>
        </w:rPr>
        <w:t>March to May (MAM) 2023</w:t>
      </w:r>
      <w:r w:rsidR="009A7745" w:rsidRPr="008D20C7">
        <w:rPr>
          <w:rFonts w:ascii="Arial" w:hAnsi="Arial" w:cs="Arial"/>
          <w:color w:val="000000" w:themeColor="text1"/>
          <w:lang w:val="en-GB"/>
        </w:rPr>
        <w:t xml:space="preserve"> season</w:t>
      </w:r>
      <w:r w:rsidR="00B31C92">
        <w:rPr>
          <w:rFonts w:ascii="Arial" w:hAnsi="Arial" w:cs="Arial"/>
          <w:color w:val="000000" w:themeColor="text1"/>
          <w:lang w:val="en-GB"/>
        </w:rPr>
        <w:t>.</w:t>
      </w:r>
    </w:p>
    <w:p w14:paraId="0D6D79AD" w14:textId="5FE30BAA" w:rsidR="009A7745" w:rsidRPr="008D20C7" w:rsidRDefault="009A7745" w:rsidP="009A774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color w:val="000000" w:themeColor="text1"/>
          <w:lang w:val="en-GB"/>
        </w:rPr>
      </w:pPr>
      <w:r w:rsidRPr="008D20C7">
        <w:rPr>
          <w:rFonts w:ascii="Arial" w:hAnsi="Arial" w:cs="Arial"/>
          <w:color w:val="000000" w:themeColor="text1"/>
          <w:lang w:val="en-GB"/>
        </w:rPr>
        <w:t xml:space="preserve">Present the consolidated objective regional climate outlook for the </w:t>
      </w:r>
      <w:r w:rsidR="0095523C">
        <w:rPr>
          <w:rFonts w:ascii="Arial" w:hAnsi="Arial" w:cs="Arial"/>
          <w:color w:val="000000" w:themeColor="text1"/>
          <w:lang w:val="en-GB"/>
        </w:rPr>
        <w:t>JJAS</w:t>
      </w:r>
      <w:r w:rsidRPr="008D20C7">
        <w:rPr>
          <w:rFonts w:ascii="Arial" w:hAnsi="Arial" w:cs="Arial"/>
          <w:color w:val="000000" w:themeColor="text1"/>
          <w:lang w:val="en-GB"/>
        </w:rPr>
        <w:t xml:space="preserve"> 202</w:t>
      </w:r>
      <w:r w:rsidR="00CC23C5">
        <w:rPr>
          <w:rFonts w:ascii="Arial" w:hAnsi="Arial" w:cs="Arial"/>
          <w:color w:val="000000" w:themeColor="text1"/>
          <w:lang w:val="en-GB"/>
        </w:rPr>
        <w:t>3</w:t>
      </w:r>
      <w:r w:rsidRPr="008D20C7">
        <w:rPr>
          <w:rFonts w:ascii="Arial" w:hAnsi="Arial" w:cs="Arial"/>
          <w:color w:val="000000" w:themeColor="text1"/>
          <w:lang w:val="en-GB"/>
        </w:rPr>
        <w:t xml:space="preserve"> season</w:t>
      </w:r>
      <w:r w:rsidR="00B31C92">
        <w:rPr>
          <w:rFonts w:ascii="Arial" w:hAnsi="Arial" w:cs="Arial"/>
          <w:color w:val="000000" w:themeColor="text1"/>
          <w:lang w:val="en-GB"/>
        </w:rPr>
        <w:t>.</w:t>
      </w:r>
    </w:p>
    <w:p w14:paraId="3BE1A5E2" w14:textId="1F3A87CF" w:rsidR="009A7745" w:rsidRPr="008D20C7" w:rsidRDefault="0013656C" w:rsidP="009A774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color w:val="000000" w:themeColor="text1"/>
          <w:lang w:val="en-GB"/>
        </w:rPr>
      </w:pPr>
      <w:r w:rsidRPr="008D20C7">
        <w:rPr>
          <w:rFonts w:ascii="Arial" w:hAnsi="Arial" w:cs="Arial"/>
          <w:color w:val="000000" w:themeColor="text1"/>
          <w:lang w:val="en-GB"/>
        </w:rPr>
        <w:t>D</w:t>
      </w:r>
      <w:r w:rsidR="00C602CF">
        <w:rPr>
          <w:rFonts w:ascii="Arial" w:hAnsi="Arial" w:cs="Arial"/>
          <w:color w:val="000000" w:themeColor="text1"/>
          <w:lang w:val="en-GB"/>
        </w:rPr>
        <w:t xml:space="preserve">iscuss the </w:t>
      </w:r>
      <w:r w:rsidR="009A7745" w:rsidRPr="008D20C7">
        <w:rPr>
          <w:rFonts w:ascii="Arial" w:hAnsi="Arial" w:cs="Arial"/>
          <w:color w:val="000000" w:themeColor="text1"/>
        </w:rPr>
        <w:t>implications of the</w:t>
      </w:r>
      <w:r w:rsidR="003C5A76">
        <w:rPr>
          <w:rFonts w:ascii="Arial" w:hAnsi="Arial" w:cs="Arial"/>
          <w:color w:val="000000" w:themeColor="text1"/>
        </w:rPr>
        <w:t xml:space="preserve"> </w:t>
      </w:r>
      <w:r w:rsidR="000358E3">
        <w:rPr>
          <w:rFonts w:ascii="Arial" w:hAnsi="Arial" w:cs="Arial"/>
          <w:color w:val="000000" w:themeColor="text1"/>
        </w:rPr>
        <w:t>JJAS</w:t>
      </w:r>
      <w:r w:rsidR="00CC23C5">
        <w:rPr>
          <w:rFonts w:ascii="Arial" w:hAnsi="Arial" w:cs="Arial"/>
          <w:color w:val="000000" w:themeColor="text1"/>
        </w:rPr>
        <w:t xml:space="preserve"> 2023</w:t>
      </w:r>
      <w:r w:rsidR="0043752A" w:rsidRPr="008D20C7">
        <w:rPr>
          <w:rFonts w:ascii="Arial" w:hAnsi="Arial" w:cs="Arial"/>
          <w:color w:val="000000" w:themeColor="text1"/>
        </w:rPr>
        <w:t xml:space="preserve"> </w:t>
      </w:r>
      <w:r w:rsidR="009A7745" w:rsidRPr="008D20C7">
        <w:rPr>
          <w:rFonts w:ascii="Arial" w:hAnsi="Arial" w:cs="Arial"/>
          <w:color w:val="000000" w:themeColor="text1"/>
        </w:rPr>
        <w:t xml:space="preserve">climate forecast and </w:t>
      </w:r>
      <w:r w:rsidR="0043752A" w:rsidRPr="008D20C7">
        <w:rPr>
          <w:rFonts w:ascii="Arial" w:hAnsi="Arial" w:cs="Arial"/>
          <w:color w:val="000000" w:themeColor="text1"/>
        </w:rPr>
        <w:t>management</w:t>
      </w:r>
      <w:r w:rsidR="009A7745" w:rsidRPr="008D20C7">
        <w:rPr>
          <w:rFonts w:ascii="Arial" w:hAnsi="Arial" w:cs="Arial"/>
          <w:color w:val="000000" w:themeColor="text1"/>
        </w:rPr>
        <w:t xml:space="preserve"> strategies</w:t>
      </w:r>
      <w:r w:rsidR="00B31C92">
        <w:rPr>
          <w:rFonts w:ascii="Arial" w:hAnsi="Arial" w:cs="Arial"/>
          <w:color w:val="000000" w:themeColor="text1"/>
        </w:rPr>
        <w:t>.</w:t>
      </w:r>
    </w:p>
    <w:p w14:paraId="5AA5A63E" w14:textId="5FFA37A9" w:rsidR="009A7745" w:rsidRPr="008D20C7" w:rsidRDefault="009A7745" w:rsidP="009A774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color w:val="000000" w:themeColor="text1"/>
          <w:lang w:val="en-GB"/>
        </w:rPr>
      </w:pPr>
      <w:r w:rsidRPr="008D20C7">
        <w:rPr>
          <w:rFonts w:ascii="Arial" w:hAnsi="Arial" w:cs="Arial"/>
          <w:color w:val="000000" w:themeColor="text1"/>
          <w:lang w:val="en-GB"/>
        </w:rPr>
        <w:t>Provide a regional interaction platform for decision makers, climate scientists, research scientists, users of climate information</w:t>
      </w:r>
      <w:r w:rsidR="00B31C92">
        <w:rPr>
          <w:rFonts w:ascii="Arial" w:hAnsi="Arial" w:cs="Arial"/>
          <w:color w:val="000000" w:themeColor="text1"/>
          <w:lang w:val="en-GB"/>
        </w:rPr>
        <w:t>,</w:t>
      </w:r>
      <w:r w:rsidRPr="008D20C7">
        <w:rPr>
          <w:rFonts w:ascii="Arial" w:hAnsi="Arial" w:cs="Arial"/>
          <w:color w:val="000000" w:themeColor="text1"/>
          <w:lang w:val="en-GB"/>
        </w:rPr>
        <w:t xml:space="preserve"> and development partners</w:t>
      </w:r>
      <w:r w:rsidR="00B31C92">
        <w:rPr>
          <w:rFonts w:ascii="Arial" w:hAnsi="Arial" w:cs="Arial"/>
          <w:color w:val="000000" w:themeColor="text1"/>
          <w:lang w:val="en-GB"/>
        </w:rPr>
        <w:t>.</w:t>
      </w:r>
    </w:p>
    <w:p w14:paraId="0E883B09" w14:textId="4922E275" w:rsidR="009A7745" w:rsidRPr="008D20C7" w:rsidRDefault="009A7745" w:rsidP="009A774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color w:val="000000" w:themeColor="text1"/>
          <w:lang w:val="en-GB"/>
        </w:rPr>
      </w:pPr>
      <w:r w:rsidRPr="008D20C7">
        <w:rPr>
          <w:rFonts w:ascii="Arial" w:hAnsi="Arial" w:cs="Arial"/>
          <w:color w:val="000000" w:themeColor="text1"/>
          <w:lang w:val="en-GB"/>
        </w:rPr>
        <w:t xml:space="preserve">Release </w:t>
      </w:r>
      <w:r w:rsidR="00C602CF">
        <w:rPr>
          <w:rFonts w:ascii="Arial" w:hAnsi="Arial" w:cs="Arial"/>
          <w:color w:val="000000" w:themeColor="text1"/>
          <w:lang w:val="en-GB"/>
        </w:rPr>
        <w:t xml:space="preserve">the </w:t>
      </w:r>
      <w:r w:rsidR="0013656C" w:rsidRPr="008D20C7">
        <w:rPr>
          <w:rFonts w:ascii="Arial" w:hAnsi="Arial" w:cs="Arial"/>
          <w:color w:val="000000" w:themeColor="text1"/>
          <w:lang w:val="en-GB"/>
        </w:rPr>
        <w:t>outcomes</w:t>
      </w:r>
      <w:r w:rsidR="008D20C7" w:rsidRPr="008D20C7">
        <w:rPr>
          <w:rFonts w:ascii="Arial" w:hAnsi="Arial" w:cs="Arial"/>
          <w:color w:val="000000" w:themeColor="text1"/>
          <w:lang w:val="en-GB"/>
        </w:rPr>
        <w:t xml:space="preserve"> </w:t>
      </w:r>
      <w:r w:rsidR="00C602CF">
        <w:rPr>
          <w:rFonts w:ascii="Arial" w:hAnsi="Arial" w:cs="Arial"/>
          <w:color w:val="000000" w:themeColor="text1"/>
          <w:lang w:val="en-GB"/>
        </w:rPr>
        <w:t xml:space="preserve">of the forum </w:t>
      </w:r>
      <w:r w:rsidR="008D20C7" w:rsidRPr="008D20C7">
        <w:rPr>
          <w:rFonts w:ascii="Arial" w:hAnsi="Arial" w:cs="Arial"/>
          <w:color w:val="000000" w:themeColor="text1"/>
          <w:lang w:val="en-GB"/>
        </w:rPr>
        <w:t>and</w:t>
      </w:r>
      <w:r w:rsidR="0013656C" w:rsidRPr="008D20C7">
        <w:rPr>
          <w:rFonts w:ascii="Arial" w:hAnsi="Arial" w:cs="Arial"/>
          <w:color w:val="000000" w:themeColor="text1"/>
          <w:lang w:val="en-GB"/>
        </w:rPr>
        <w:t xml:space="preserve"> </w:t>
      </w:r>
      <w:r w:rsidR="00C602CF">
        <w:rPr>
          <w:rFonts w:ascii="Arial" w:hAnsi="Arial" w:cs="Arial"/>
          <w:color w:val="000000" w:themeColor="text1"/>
          <w:lang w:val="en-GB"/>
        </w:rPr>
        <w:t xml:space="preserve">the </w:t>
      </w:r>
      <w:r w:rsidR="0013656C" w:rsidRPr="008D20C7">
        <w:rPr>
          <w:rFonts w:ascii="Arial" w:hAnsi="Arial" w:cs="Arial"/>
          <w:color w:val="000000" w:themeColor="text1"/>
          <w:lang w:val="en-GB"/>
        </w:rPr>
        <w:t>GHACOF 6</w:t>
      </w:r>
      <w:r w:rsidR="0095523C">
        <w:rPr>
          <w:rFonts w:ascii="Arial" w:hAnsi="Arial" w:cs="Arial"/>
          <w:color w:val="000000" w:themeColor="text1"/>
          <w:lang w:val="en-GB"/>
        </w:rPr>
        <w:t>4</w:t>
      </w:r>
      <w:r w:rsidR="0013656C" w:rsidRPr="008D20C7">
        <w:rPr>
          <w:rFonts w:ascii="Arial" w:hAnsi="Arial" w:cs="Arial"/>
          <w:color w:val="000000" w:themeColor="text1"/>
          <w:lang w:val="en-GB"/>
        </w:rPr>
        <w:t xml:space="preserve"> </w:t>
      </w:r>
      <w:r w:rsidRPr="008D20C7">
        <w:rPr>
          <w:rFonts w:ascii="Arial" w:hAnsi="Arial" w:cs="Arial"/>
          <w:color w:val="000000" w:themeColor="text1"/>
          <w:lang w:val="en-GB"/>
        </w:rPr>
        <w:t>statement</w:t>
      </w:r>
      <w:r w:rsidR="00B31C92">
        <w:rPr>
          <w:rFonts w:ascii="Arial" w:hAnsi="Arial" w:cs="Arial"/>
          <w:color w:val="000000" w:themeColor="text1"/>
          <w:lang w:val="en-GB"/>
        </w:rPr>
        <w:t>.</w:t>
      </w:r>
    </w:p>
    <w:p w14:paraId="484F8FF4" w14:textId="77777777" w:rsidR="008D20C7" w:rsidRPr="008D20C7" w:rsidRDefault="008D20C7" w:rsidP="008D20C7">
      <w:pPr>
        <w:pStyle w:val="ListParagraph"/>
        <w:spacing w:line="276" w:lineRule="auto"/>
        <w:jc w:val="both"/>
        <w:rPr>
          <w:rFonts w:ascii="Arial" w:hAnsi="Arial" w:cs="Arial"/>
          <w:color w:val="000000" w:themeColor="text1"/>
          <w:lang w:val="en-GB"/>
        </w:rPr>
      </w:pPr>
    </w:p>
    <w:p w14:paraId="1B4D8903" w14:textId="77777777" w:rsidR="009A7745" w:rsidRPr="008D20C7" w:rsidRDefault="009A7745" w:rsidP="009A7745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b/>
          <w:color w:val="000000" w:themeColor="text1"/>
          <w:sz w:val="24"/>
          <w:szCs w:val="24"/>
        </w:rPr>
        <w:t xml:space="preserve">STAKEHOLDERS AND PARTNERS </w:t>
      </w:r>
    </w:p>
    <w:p w14:paraId="088DE92C" w14:textId="77777777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736EF7C" w14:textId="3619DA24" w:rsidR="009A7745" w:rsidRPr="008D20C7" w:rsidRDefault="00C602CF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K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>ey stakeholders include the National Meteorological and Hydrological Services (NMHSs)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of Eastern Africa (</w:t>
      </w:r>
      <w:proofErr w:type="spellStart"/>
      <w:r w:rsidRPr="008D20C7">
        <w:rPr>
          <w:rFonts w:ascii="Arial" w:hAnsi="Arial" w:cs="Arial"/>
          <w:color w:val="000000" w:themeColor="text1"/>
          <w:sz w:val="24"/>
          <w:szCs w:val="24"/>
        </w:rPr>
        <w:t>Institut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G</w:t>
      </w:r>
      <w:r>
        <w:rPr>
          <w:rFonts w:ascii="Arial" w:hAnsi="Arial" w:cs="Arial"/>
          <w:color w:val="000000" w:themeColor="text1"/>
          <w:sz w:val="24"/>
          <w:szCs w:val="24"/>
        </w:rPr>
        <w:t>é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ographique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du Burundi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Agence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M</w:t>
      </w:r>
      <w:r>
        <w:rPr>
          <w:rFonts w:ascii="Arial" w:hAnsi="Arial" w:cs="Arial"/>
          <w:color w:val="000000" w:themeColor="text1"/>
          <w:sz w:val="24"/>
          <w:szCs w:val="24"/>
        </w:rPr>
        <w:t>é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t</w:t>
      </w:r>
      <w:r>
        <w:rPr>
          <w:rFonts w:ascii="Arial" w:hAnsi="Arial" w:cs="Arial"/>
          <w:color w:val="000000" w:themeColor="text1"/>
          <w:sz w:val="24"/>
          <w:szCs w:val="24"/>
        </w:rPr>
        <w:t>é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orologique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Nationale</w:t>
      </w:r>
      <w:proofErr w:type="spellEnd"/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de Djibout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i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2C05B7">
        <w:rPr>
          <w:rFonts w:ascii="Arial" w:hAnsi="Arial" w:cs="Arial"/>
          <w:color w:val="000000" w:themeColor="text1"/>
          <w:sz w:val="24"/>
          <w:szCs w:val="24"/>
        </w:rPr>
        <w:t>Eritrea Meteorological Servic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2C05B7">
        <w:rPr>
          <w:rFonts w:ascii="Arial" w:hAnsi="Arial" w:cs="Arial"/>
          <w:color w:val="000000" w:themeColor="text1"/>
          <w:sz w:val="24"/>
          <w:szCs w:val="24"/>
        </w:rPr>
        <w:t xml:space="preserve">Ethiopia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Meteorological </w:t>
      </w:r>
      <w:r w:rsidR="003C5A76">
        <w:rPr>
          <w:rFonts w:ascii="Arial" w:hAnsi="Arial" w:cs="Arial"/>
          <w:color w:val="000000" w:themeColor="text1"/>
          <w:sz w:val="24"/>
          <w:szCs w:val="24"/>
        </w:rPr>
        <w:t>Institut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Kenya Meteorological Department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Rwanda Meteorological Agency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South Sudan Meteorological </w:t>
      </w:r>
      <w:r w:rsidR="003C5A76">
        <w:rPr>
          <w:rFonts w:ascii="Arial" w:hAnsi="Arial" w:cs="Arial"/>
          <w:color w:val="000000" w:themeColor="text1"/>
          <w:sz w:val="24"/>
          <w:szCs w:val="24"/>
        </w:rPr>
        <w:t>Servic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Sudan Meteorological Authority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Somalia Meteorological Servic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>Tanzania Meteorological Authority</w:t>
      </w:r>
      <w:r>
        <w:rPr>
          <w:rFonts w:ascii="Arial" w:hAnsi="Arial" w:cs="Arial"/>
          <w:color w:val="000000" w:themeColor="text1"/>
          <w:sz w:val="24"/>
          <w:szCs w:val="24"/>
        </w:rPr>
        <w:t>,</w:t>
      </w:r>
      <w:r w:rsidR="00055DDB" w:rsidRPr="008D20C7">
        <w:rPr>
          <w:rFonts w:ascii="Arial" w:hAnsi="Arial" w:cs="Arial"/>
          <w:color w:val="000000" w:themeColor="text1"/>
          <w:sz w:val="24"/>
          <w:szCs w:val="24"/>
        </w:rPr>
        <w:t xml:space="preserve"> and Uganda National Meteorological Authority) </w:t>
      </w:r>
      <w:r w:rsidR="003C5A76">
        <w:rPr>
          <w:rFonts w:ascii="Arial" w:hAnsi="Arial" w:cs="Arial"/>
          <w:color w:val="000000" w:themeColor="text1"/>
          <w:sz w:val="24"/>
          <w:szCs w:val="24"/>
        </w:rPr>
        <w:t>as well as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 xml:space="preserve"> partner organizations such as the World Meteorological Organisation (WMO)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the 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>European Union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 xml:space="preserve">and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9A7745" w:rsidRPr="008D20C7">
        <w:rPr>
          <w:rFonts w:ascii="Arial" w:hAnsi="Arial" w:cs="Arial"/>
          <w:color w:val="000000" w:themeColor="text1"/>
          <w:sz w:val="24"/>
          <w:szCs w:val="24"/>
        </w:rPr>
        <w:t>Organisation of the Africa, Caribbean and Pacific Group of States (OACPS).</w:t>
      </w:r>
    </w:p>
    <w:p w14:paraId="218E5239" w14:textId="77777777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6BF516F1" w14:textId="77777777" w:rsidR="009A7745" w:rsidRPr="008D20C7" w:rsidRDefault="009A7745" w:rsidP="009A7745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b/>
          <w:color w:val="000000" w:themeColor="text1"/>
          <w:sz w:val="24"/>
          <w:szCs w:val="24"/>
        </w:rPr>
        <w:t>WORKING LANGUAGE</w:t>
      </w:r>
    </w:p>
    <w:p w14:paraId="347E0B45" w14:textId="77777777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6283294F" w14:textId="3AE3B6E2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The working language for the forum </w:t>
      </w:r>
      <w:r w:rsidR="00C602CF">
        <w:rPr>
          <w:rFonts w:ascii="Arial" w:hAnsi="Arial" w:cs="Arial"/>
          <w:color w:val="000000" w:themeColor="text1"/>
          <w:sz w:val="24"/>
          <w:szCs w:val="24"/>
        </w:rPr>
        <w:t>is</w:t>
      </w:r>
      <w:r w:rsidRPr="008D20C7">
        <w:rPr>
          <w:rFonts w:ascii="Arial" w:hAnsi="Arial" w:cs="Arial"/>
          <w:color w:val="000000" w:themeColor="text1"/>
          <w:sz w:val="24"/>
          <w:szCs w:val="24"/>
        </w:rPr>
        <w:t xml:space="preserve"> English.</w:t>
      </w:r>
    </w:p>
    <w:p w14:paraId="5CD4B455" w14:textId="77777777" w:rsidR="009A7745" w:rsidRPr="008D20C7" w:rsidRDefault="009A7745" w:rsidP="009A7745">
      <w:pPr>
        <w:spacing w:line="276" w:lineRule="auto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67170BA6" w14:textId="77777777" w:rsidR="009A7745" w:rsidRPr="008D20C7" w:rsidRDefault="009A7745" w:rsidP="009A7745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Arial" w:hAnsi="Arial" w:cs="Arial"/>
          <w:b/>
          <w:color w:val="000000" w:themeColor="text1"/>
          <w:sz w:val="24"/>
          <w:szCs w:val="24"/>
        </w:rPr>
      </w:pPr>
      <w:r w:rsidRPr="008D20C7">
        <w:rPr>
          <w:rFonts w:ascii="Arial" w:hAnsi="Arial" w:cs="Arial"/>
          <w:b/>
          <w:color w:val="000000" w:themeColor="text1"/>
          <w:sz w:val="24"/>
          <w:szCs w:val="24"/>
        </w:rPr>
        <w:t xml:space="preserve">PARTICIPATION </w:t>
      </w:r>
    </w:p>
    <w:p w14:paraId="7A26D949" w14:textId="77777777" w:rsidR="009A7745" w:rsidRPr="008D20C7" w:rsidRDefault="009A7745" w:rsidP="009A7745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FF29947" w14:textId="24C6DE08" w:rsidR="00B31C92" w:rsidRDefault="009A7745" w:rsidP="009A7745">
      <w:pPr>
        <w:spacing w:line="276" w:lineRule="auto"/>
        <w:jc w:val="both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  <w:r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Interested participants</w:t>
      </w:r>
      <w:r w:rsidR="00C602CF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,</w:t>
      </w:r>
      <w:r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especially from</w:t>
      </w:r>
      <w:r w:rsidR="0043752A"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</w:t>
      </w:r>
      <w:r w:rsidR="00092DE7"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relevant socio</w:t>
      </w:r>
      <w:r w:rsidR="00C602CF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-</w:t>
      </w:r>
      <w:r w:rsidR="00092DE7"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economic</w:t>
      </w:r>
      <w:r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sectors, </w:t>
      </w:r>
      <w:r w:rsidR="0043752A"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development </w:t>
      </w:r>
      <w:r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partners, end</w:t>
      </w:r>
      <w:r w:rsidR="00C602CF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-</w:t>
      </w:r>
      <w:r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users of climate services, academia, researchers, climate information providers</w:t>
      </w:r>
      <w:r w:rsidR="00C602CF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,</w:t>
      </w:r>
      <w:r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and humanitarian agencies should </w:t>
      </w:r>
      <w:r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 xml:space="preserve">register on the </w:t>
      </w:r>
      <w:hyperlink r:id="rId9" w:history="1">
        <w:r w:rsidRPr="00B31C92">
          <w:rPr>
            <w:rStyle w:val="Hyperlink"/>
            <w:rFonts w:ascii="Arial" w:hAnsi="Arial" w:cs="Arial"/>
            <w:b/>
            <w:bCs/>
            <w:sz w:val="24"/>
            <w:szCs w:val="24"/>
          </w:rPr>
          <w:t>ICPAC website</w:t>
        </w:r>
      </w:hyperlink>
      <w:r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 xml:space="preserve"> by </w:t>
      </w:r>
      <w:r w:rsidR="008128CF"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>1</w:t>
      </w:r>
      <w:r w:rsidR="0028366C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>7</w:t>
      </w:r>
      <w:r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  <w:vertAlign w:val="superscript"/>
        </w:rPr>
        <w:t>th</w:t>
      </w:r>
      <w:r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 xml:space="preserve"> </w:t>
      </w:r>
      <w:r w:rsidR="0028366C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>May</w:t>
      </w:r>
      <w:r w:rsidR="00CC23C5"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 xml:space="preserve"> </w:t>
      </w:r>
      <w:r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>202</w:t>
      </w:r>
      <w:r w:rsidR="00CC23C5" w:rsidRPr="00B31C92">
        <w:rPr>
          <w:rStyle w:val="Hyperlink"/>
          <w:rFonts w:ascii="Arial" w:hAnsi="Arial" w:cs="Arial"/>
          <w:b/>
          <w:bCs/>
          <w:color w:val="000000" w:themeColor="text1"/>
          <w:sz w:val="24"/>
          <w:szCs w:val="24"/>
          <w:u w:val="none"/>
        </w:rPr>
        <w:t>3</w:t>
      </w:r>
      <w:r w:rsidR="00C602CF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. </w:t>
      </w:r>
    </w:p>
    <w:p w14:paraId="3F6ABAA2" w14:textId="08EF12DC" w:rsidR="009A7745" w:rsidRDefault="00C602CF" w:rsidP="009A7745">
      <w:pPr>
        <w:spacing w:line="276" w:lineRule="auto"/>
        <w:jc w:val="both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  <w:r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A link to the forum will be provided once registration has been completed. </w:t>
      </w:r>
      <w:r w:rsidR="009A7745" w:rsidRPr="008D20C7"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 xml:space="preserve"> </w:t>
      </w:r>
    </w:p>
    <w:p w14:paraId="5100B884" w14:textId="77777777" w:rsidR="00107657" w:rsidRDefault="00107657" w:rsidP="00FB5154">
      <w:pPr>
        <w:spacing w:line="276" w:lineRule="auto"/>
        <w:jc w:val="both"/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</w:pPr>
    </w:p>
    <w:p w14:paraId="109AC5EB" w14:textId="140CFADD" w:rsidR="00382A9C" w:rsidRPr="008D20C7" w:rsidRDefault="00B31C92" w:rsidP="00FB5154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Style w:val="Hyperlink"/>
          <w:rFonts w:ascii="Arial" w:hAnsi="Arial" w:cs="Arial"/>
          <w:color w:val="000000" w:themeColor="text1"/>
          <w:sz w:val="24"/>
          <w:szCs w:val="24"/>
          <w:u w:val="none"/>
        </w:rPr>
        <w:t>End -</w:t>
      </w:r>
      <w:r w:rsidR="006F7926" w:rsidRPr="008D20C7">
        <w:rPr>
          <w:rFonts w:ascii="Arial" w:hAnsi="Arial" w:cs="Arial"/>
          <w:b/>
          <w:noProof/>
          <w:color w:val="000000" w:themeColor="text1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FFEC007" wp14:editId="58978D6F">
                <wp:simplePos x="0" y="0"/>
                <wp:positionH relativeFrom="column">
                  <wp:posOffset>10969625</wp:posOffset>
                </wp:positionH>
                <wp:positionV relativeFrom="paragraph">
                  <wp:posOffset>1217295</wp:posOffset>
                </wp:positionV>
                <wp:extent cx="2926080" cy="3355340"/>
                <wp:effectExtent l="0" t="0" r="635" b="3175"/>
                <wp:wrapNone/>
                <wp:docPr id="21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26080" cy="3355340"/>
                          <a:chOff x="5684520" y="0"/>
                          <a:chExt cx="2926080" cy="3355848"/>
                        </a:xfrm>
                      </wpg:grpSpPr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l="8782" t="7845" r="16276" b="7845"/>
                          <a:stretch/>
                        </pic:blipFill>
                        <pic:spPr>
                          <a:xfrm>
                            <a:off x="5684520" y="64008"/>
                            <a:ext cx="2926080" cy="329184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3" name="Group 23"/>
                        <wpg:cNvGrpSpPr/>
                        <wpg:grpSpPr>
                          <a:xfrm>
                            <a:off x="5887810" y="0"/>
                            <a:ext cx="2460625" cy="3290980"/>
                            <a:chOff x="5887810" y="0"/>
                            <a:chExt cx="2460625" cy="3290980"/>
                          </a:xfrm>
                        </wpg:grpSpPr>
                        <wps:wsp>
                          <wps:cNvPr id="24" name="TextBox 18"/>
                          <wps:cNvSpPr txBox="1"/>
                          <wps:spPr>
                            <a:xfrm>
                              <a:off x="5887810" y="0"/>
                              <a:ext cx="2460625" cy="83197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1F2001D" w14:textId="77777777" w:rsidR="006F7926" w:rsidRDefault="006F7926" w:rsidP="006F7926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FF0000"/>
                                    <w:kern w:val="24"/>
                                    <w:sz w:val="52"/>
                                    <w:szCs w:val="52"/>
                                  </w:rPr>
                                  <w:t>12-Month SPI</w:t>
                                </w:r>
                              </w:p>
                              <w:p w14:paraId="4BFB3B71" w14:textId="77777777" w:rsidR="006F7926" w:rsidRDefault="006F7926" w:rsidP="006F7926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44"/>
                                    <w:szCs w:val="44"/>
                                  </w:rPr>
                                  <w:t>(Jan-Dec 2021)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  <wps:wsp>
                          <wps:cNvPr id="25" name="Oval 25"/>
                          <wps:cNvSpPr/>
                          <wps:spPr>
                            <a:xfrm>
                              <a:off x="6199632" y="1219200"/>
                              <a:ext cx="1905000" cy="2071780"/>
                            </a:xfrm>
                            <a:prstGeom prst="ellipse">
                              <a:avLst/>
                            </a:prstGeom>
                            <a:noFill/>
                          </wps:spPr>
                          <wps:style>
                            <a:lnRef idx="1">
                              <a:schemeClr val="accent1"/>
                            </a:lnRef>
                            <a:fillRef idx="3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FFEC007" id="Group 43" o:spid="_x0000_s1026" style="position:absolute;left:0;text-align:left;margin-left:863.75pt;margin-top:95.85pt;width:230.4pt;height:264.2pt;z-index:251658240" coordorigin="56845" coordsize="29260,33558" o:gfxdata="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27" type="#_x0000_t75" style="position:absolute;left:56845;top:640;width:29261;height:32918;visibility:visible;mso-wrap-style:squar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">
                  <v:imagedata r:id="rId11" o:title="" croptop="5141f" cropbottom="5141f" cropleft="5755f" cropright="10667f"/>
                </v:shape>
                <v:group id="Group 23" o:spid="_x0000_s1028" style="position:absolute;left:58878;width:24606;height:32909" coordorigin="58878" coordsize="24606,32909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&#13;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18" o:spid="_x0000_s1029" type="#_x0000_t202" style="position:absolute;left:58878;width:24606;height:8319;visibility:visible;mso-wrap-style:square;v-text-anchor:top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" filled="f" stroked="f">
                    <v:textbox style="mso-fit-shape-to-text:t">
                      <w:txbxContent>
                        <w:p w14:paraId="51F2001D" w14:textId="77777777" w:rsidR="006F7926" w:rsidRDefault="006F7926" w:rsidP="006F7926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FF0000"/>
                              <w:kern w:val="24"/>
                              <w:sz w:val="52"/>
                              <w:szCs w:val="52"/>
                            </w:rPr>
                            <w:t>12-Month SPI</w:t>
                          </w:r>
                        </w:p>
                        <w:p w14:paraId="4BFB3B71" w14:textId="77777777" w:rsidR="006F7926" w:rsidRDefault="006F7926" w:rsidP="006F7926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44"/>
                              <w:szCs w:val="44"/>
                            </w:rPr>
                            <w:t>(Jan-Dec 2021)</w:t>
                          </w:r>
                        </w:p>
                      </w:txbxContent>
                    </v:textbox>
                  </v:shape>
                  <v:oval id="Oval 25" o:spid="_x0000_s1030" style="position:absolute;left:61996;top:12192;width:19050;height:20717;visibility:visible;mso-wrap-style:square;v-text-anchor:middle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" filled="f" strokecolor="#4472c4 [3204]" strokeweight=".5pt">
                    <v:stroke joinstyle="miter"/>
                  </v:oval>
                </v:group>
              </v:group>
            </w:pict>
          </mc:Fallback>
        </mc:AlternateContent>
      </w:r>
    </w:p>
    <w:sectPr w:rsidR="00382A9C" w:rsidRPr="008D20C7">
      <w:footerReference w:type="even" r:id="rId12"/>
      <w:footerReference w:type="default" r:id="rId13"/>
      <w:pgSz w:w="12240" w:h="15840"/>
      <w:pgMar w:top="1440" w:right="1080" w:bottom="1440" w:left="108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4AB6E" w14:textId="77777777" w:rsidR="00617553" w:rsidRDefault="00617553">
      <w:pPr>
        <w:spacing w:after="0" w:line="240" w:lineRule="auto"/>
      </w:pPr>
      <w:r>
        <w:separator/>
      </w:r>
    </w:p>
  </w:endnote>
  <w:endnote w:type="continuationSeparator" w:id="0">
    <w:p w14:paraId="298BE91E" w14:textId="77777777" w:rsidR="00617553" w:rsidRDefault="00617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1C8FA" w14:textId="77777777" w:rsidR="00382A9C" w:rsidRDefault="0088278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627CCC1" w14:textId="77777777" w:rsidR="00382A9C" w:rsidRDefault="00382A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42AA4" w14:textId="55C8467C" w:rsidR="00382A9C" w:rsidRDefault="0088278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B5F2F">
      <w:rPr>
        <w:rStyle w:val="PageNumber"/>
        <w:noProof/>
      </w:rPr>
      <w:t>- 2 -</w:t>
    </w:r>
    <w:r>
      <w:rPr>
        <w:rStyle w:val="PageNumber"/>
      </w:rPr>
      <w:fldChar w:fldCharType="end"/>
    </w:r>
  </w:p>
  <w:p w14:paraId="01D48815" w14:textId="77777777" w:rsidR="00382A9C" w:rsidRDefault="00382A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0A951" w14:textId="77777777" w:rsidR="00617553" w:rsidRDefault="00617553">
      <w:pPr>
        <w:spacing w:after="0" w:line="240" w:lineRule="auto"/>
      </w:pPr>
      <w:r>
        <w:separator/>
      </w:r>
    </w:p>
  </w:footnote>
  <w:footnote w:type="continuationSeparator" w:id="0">
    <w:p w14:paraId="0F980519" w14:textId="77777777" w:rsidR="00617553" w:rsidRDefault="006175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D19DC"/>
    <w:multiLevelType w:val="hybridMultilevel"/>
    <w:tmpl w:val="A7D06194"/>
    <w:lvl w:ilvl="0" w:tplc="6194F5D2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9875BD"/>
    <w:multiLevelType w:val="multilevel"/>
    <w:tmpl w:val="599875B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345149">
    <w:abstractNumId w:val="1"/>
  </w:num>
  <w:num w:numId="2" w16cid:durableId="487012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xsjA1MzEzNDFV0lEKTi0uzszPAykwrAUARz9WZSwAAAA="/>
  </w:docVars>
  <w:rsids>
    <w:rsidRoot w:val="00DF23C0"/>
    <w:rsid w:val="C5E52B63"/>
    <w:rsid w:val="000005B3"/>
    <w:rsid w:val="00001B9D"/>
    <w:rsid w:val="00001E90"/>
    <w:rsid w:val="000023D0"/>
    <w:rsid w:val="00002976"/>
    <w:rsid w:val="000105A6"/>
    <w:rsid w:val="00013848"/>
    <w:rsid w:val="0001534D"/>
    <w:rsid w:val="000161B2"/>
    <w:rsid w:val="000238EB"/>
    <w:rsid w:val="00031F8B"/>
    <w:rsid w:val="000358E3"/>
    <w:rsid w:val="00037113"/>
    <w:rsid w:val="00051560"/>
    <w:rsid w:val="00055279"/>
    <w:rsid w:val="00055DDB"/>
    <w:rsid w:val="00057492"/>
    <w:rsid w:val="00062728"/>
    <w:rsid w:val="000727C3"/>
    <w:rsid w:val="0007482E"/>
    <w:rsid w:val="000842C8"/>
    <w:rsid w:val="00092DE7"/>
    <w:rsid w:val="00096277"/>
    <w:rsid w:val="000A5A0D"/>
    <w:rsid w:val="000C2C65"/>
    <w:rsid w:val="000C71A2"/>
    <w:rsid w:val="000D731C"/>
    <w:rsid w:val="000D7639"/>
    <w:rsid w:val="000E2D6C"/>
    <w:rsid w:val="000E3094"/>
    <w:rsid w:val="000E4AA4"/>
    <w:rsid w:val="000E7871"/>
    <w:rsid w:val="000F20A2"/>
    <w:rsid w:val="000F2246"/>
    <w:rsid w:val="0010199B"/>
    <w:rsid w:val="0010460D"/>
    <w:rsid w:val="00104B5E"/>
    <w:rsid w:val="00107657"/>
    <w:rsid w:val="00123AD1"/>
    <w:rsid w:val="001319FA"/>
    <w:rsid w:val="00134029"/>
    <w:rsid w:val="00136271"/>
    <w:rsid w:val="0013656C"/>
    <w:rsid w:val="00136B1B"/>
    <w:rsid w:val="00141EF1"/>
    <w:rsid w:val="0014345F"/>
    <w:rsid w:val="0015109B"/>
    <w:rsid w:val="001522A8"/>
    <w:rsid w:val="00155113"/>
    <w:rsid w:val="00166738"/>
    <w:rsid w:val="00172DC8"/>
    <w:rsid w:val="00176DDB"/>
    <w:rsid w:val="0018348F"/>
    <w:rsid w:val="0019102B"/>
    <w:rsid w:val="001A0F68"/>
    <w:rsid w:val="001B4062"/>
    <w:rsid w:val="001B79EC"/>
    <w:rsid w:val="001C4B11"/>
    <w:rsid w:val="001C6BAA"/>
    <w:rsid w:val="001D120F"/>
    <w:rsid w:val="001D360D"/>
    <w:rsid w:val="001D517A"/>
    <w:rsid w:val="001E402F"/>
    <w:rsid w:val="001E5BEC"/>
    <w:rsid w:val="001E5C44"/>
    <w:rsid w:val="002025C8"/>
    <w:rsid w:val="002034A6"/>
    <w:rsid w:val="00205210"/>
    <w:rsid w:val="00215BFB"/>
    <w:rsid w:val="00220B60"/>
    <w:rsid w:val="00225330"/>
    <w:rsid w:val="002308C1"/>
    <w:rsid w:val="0023693F"/>
    <w:rsid w:val="0023736F"/>
    <w:rsid w:val="00240A93"/>
    <w:rsid w:val="0024596E"/>
    <w:rsid w:val="002460D3"/>
    <w:rsid w:val="002516B3"/>
    <w:rsid w:val="00256B7D"/>
    <w:rsid w:val="00260BB1"/>
    <w:rsid w:val="002629FE"/>
    <w:rsid w:val="00272894"/>
    <w:rsid w:val="00273DB8"/>
    <w:rsid w:val="0028366C"/>
    <w:rsid w:val="00284B21"/>
    <w:rsid w:val="0028592F"/>
    <w:rsid w:val="00285D47"/>
    <w:rsid w:val="00286454"/>
    <w:rsid w:val="00287B45"/>
    <w:rsid w:val="00293574"/>
    <w:rsid w:val="002A36AA"/>
    <w:rsid w:val="002A591F"/>
    <w:rsid w:val="002B1AFD"/>
    <w:rsid w:val="002B2F51"/>
    <w:rsid w:val="002B7DA6"/>
    <w:rsid w:val="002C05B7"/>
    <w:rsid w:val="002C194C"/>
    <w:rsid w:val="002C2374"/>
    <w:rsid w:val="002D5E63"/>
    <w:rsid w:val="002E3F7C"/>
    <w:rsid w:val="002F4CEA"/>
    <w:rsid w:val="003057DB"/>
    <w:rsid w:val="00306173"/>
    <w:rsid w:val="00306BA5"/>
    <w:rsid w:val="00313532"/>
    <w:rsid w:val="00317C98"/>
    <w:rsid w:val="00320219"/>
    <w:rsid w:val="0032196C"/>
    <w:rsid w:val="0032312F"/>
    <w:rsid w:val="0032559C"/>
    <w:rsid w:val="003268A6"/>
    <w:rsid w:val="003309A7"/>
    <w:rsid w:val="00331E7A"/>
    <w:rsid w:val="00344256"/>
    <w:rsid w:val="00344CDC"/>
    <w:rsid w:val="00347068"/>
    <w:rsid w:val="00350E3B"/>
    <w:rsid w:val="00356047"/>
    <w:rsid w:val="0036118B"/>
    <w:rsid w:val="003644B9"/>
    <w:rsid w:val="003652DA"/>
    <w:rsid w:val="00372765"/>
    <w:rsid w:val="00373F92"/>
    <w:rsid w:val="00375B53"/>
    <w:rsid w:val="00382A9C"/>
    <w:rsid w:val="00383405"/>
    <w:rsid w:val="003877C4"/>
    <w:rsid w:val="0038790F"/>
    <w:rsid w:val="00387B68"/>
    <w:rsid w:val="003979A4"/>
    <w:rsid w:val="003A0C2A"/>
    <w:rsid w:val="003A3F4C"/>
    <w:rsid w:val="003B2D80"/>
    <w:rsid w:val="003B7969"/>
    <w:rsid w:val="003C5A76"/>
    <w:rsid w:val="003E2E0E"/>
    <w:rsid w:val="003F2081"/>
    <w:rsid w:val="003F75A7"/>
    <w:rsid w:val="00411E93"/>
    <w:rsid w:val="00436C6E"/>
    <w:rsid w:val="0043752A"/>
    <w:rsid w:val="0044256C"/>
    <w:rsid w:val="004459A5"/>
    <w:rsid w:val="00453244"/>
    <w:rsid w:val="00456CB0"/>
    <w:rsid w:val="00464227"/>
    <w:rsid w:val="004656F7"/>
    <w:rsid w:val="0046601D"/>
    <w:rsid w:val="00466FB0"/>
    <w:rsid w:val="00471C93"/>
    <w:rsid w:val="0048227F"/>
    <w:rsid w:val="0048599D"/>
    <w:rsid w:val="0048788C"/>
    <w:rsid w:val="00490A4B"/>
    <w:rsid w:val="00496812"/>
    <w:rsid w:val="0049683D"/>
    <w:rsid w:val="004A2410"/>
    <w:rsid w:val="004A35FB"/>
    <w:rsid w:val="004A3701"/>
    <w:rsid w:val="004B426A"/>
    <w:rsid w:val="004B445F"/>
    <w:rsid w:val="004C20CF"/>
    <w:rsid w:val="004C2593"/>
    <w:rsid w:val="004C3F5D"/>
    <w:rsid w:val="004C701E"/>
    <w:rsid w:val="004C7901"/>
    <w:rsid w:val="004D62B7"/>
    <w:rsid w:val="004D639B"/>
    <w:rsid w:val="004D6B8F"/>
    <w:rsid w:val="004E3B46"/>
    <w:rsid w:val="004E714E"/>
    <w:rsid w:val="004F0AB6"/>
    <w:rsid w:val="004F5544"/>
    <w:rsid w:val="005050E9"/>
    <w:rsid w:val="00513E98"/>
    <w:rsid w:val="0052015B"/>
    <w:rsid w:val="00530493"/>
    <w:rsid w:val="00534BDC"/>
    <w:rsid w:val="0054155F"/>
    <w:rsid w:val="005519EF"/>
    <w:rsid w:val="00552C32"/>
    <w:rsid w:val="00552D3F"/>
    <w:rsid w:val="005543DE"/>
    <w:rsid w:val="00562EF5"/>
    <w:rsid w:val="0056538A"/>
    <w:rsid w:val="00565AAF"/>
    <w:rsid w:val="0056731B"/>
    <w:rsid w:val="00570143"/>
    <w:rsid w:val="00571500"/>
    <w:rsid w:val="00572D20"/>
    <w:rsid w:val="00573FBA"/>
    <w:rsid w:val="0057653C"/>
    <w:rsid w:val="00593262"/>
    <w:rsid w:val="00594283"/>
    <w:rsid w:val="00594A78"/>
    <w:rsid w:val="00597D39"/>
    <w:rsid w:val="005A1D24"/>
    <w:rsid w:val="005A62A3"/>
    <w:rsid w:val="005B3CFF"/>
    <w:rsid w:val="005B661E"/>
    <w:rsid w:val="005D380D"/>
    <w:rsid w:val="005D6F98"/>
    <w:rsid w:val="005D7857"/>
    <w:rsid w:val="005E0F5F"/>
    <w:rsid w:val="005E7232"/>
    <w:rsid w:val="005F2A6A"/>
    <w:rsid w:val="005F50AB"/>
    <w:rsid w:val="00603386"/>
    <w:rsid w:val="00617553"/>
    <w:rsid w:val="006245BE"/>
    <w:rsid w:val="00626F94"/>
    <w:rsid w:val="0063419D"/>
    <w:rsid w:val="006411B9"/>
    <w:rsid w:val="00641B00"/>
    <w:rsid w:val="00642E0E"/>
    <w:rsid w:val="00645FF9"/>
    <w:rsid w:val="006515AD"/>
    <w:rsid w:val="0065254A"/>
    <w:rsid w:val="006549AC"/>
    <w:rsid w:val="00665030"/>
    <w:rsid w:val="00665A23"/>
    <w:rsid w:val="006701C5"/>
    <w:rsid w:val="00680D73"/>
    <w:rsid w:val="00680FAD"/>
    <w:rsid w:val="006813F8"/>
    <w:rsid w:val="00692429"/>
    <w:rsid w:val="00696467"/>
    <w:rsid w:val="006A113B"/>
    <w:rsid w:val="006A2646"/>
    <w:rsid w:val="006A2D0D"/>
    <w:rsid w:val="006B0021"/>
    <w:rsid w:val="006B6B1E"/>
    <w:rsid w:val="006C3037"/>
    <w:rsid w:val="006C4D79"/>
    <w:rsid w:val="006C53C1"/>
    <w:rsid w:val="006C5595"/>
    <w:rsid w:val="006C5D88"/>
    <w:rsid w:val="006D12F2"/>
    <w:rsid w:val="006D3248"/>
    <w:rsid w:val="006D718F"/>
    <w:rsid w:val="006E5B5B"/>
    <w:rsid w:val="006E5C33"/>
    <w:rsid w:val="006F2187"/>
    <w:rsid w:val="006F2B00"/>
    <w:rsid w:val="006F4B70"/>
    <w:rsid w:val="006F5259"/>
    <w:rsid w:val="006F7926"/>
    <w:rsid w:val="00703121"/>
    <w:rsid w:val="00704803"/>
    <w:rsid w:val="00705DFD"/>
    <w:rsid w:val="007117AA"/>
    <w:rsid w:val="0071443E"/>
    <w:rsid w:val="007226EF"/>
    <w:rsid w:val="00733D51"/>
    <w:rsid w:val="0073616A"/>
    <w:rsid w:val="0073695B"/>
    <w:rsid w:val="0075551D"/>
    <w:rsid w:val="007673E9"/>
    <w:rsid w:val="00773C38"/>
    <w:rsid w:val="007B71C1"/>
    <w:rsid w:val="007C22AA"/>
    <w:rsid w:val="007C46A3"/>
    <w:rsid w:val="007D49E8"/>
    <w:rsid w:val="007E5F9A"/>
    <w:rsid w:val="0080091F"/>
    <w:rsid w:val="00804C1D"/>
    <w:rsid w:val="0080666A"/>
    <w:rsid w:val="00812190"/>
    <w:rsid w:val="008128CF"/>
    <w:rsid w:val="00812C00"/>
    <w:rsid w:val="00814E7B"/>
    <w:rsid w:val="00815058"/>
    <w:rsid w:val="0081646C"/>
    <w:rsid w:val="00817CD3"/>
    <w:rsid w:val="00822D1A"/>
    <w:rsid w:val="008274DB"/>
    <w:rsid w:val="00830166"/>
    <w:rsid w:val="00832498"/>
    <w:rsid w:val="008357E4"/>
    <w:rsid w:val="00837A92"/>
    <w:rsid w:val="00840210"/>
    <w:rsid w:val="0084601C"/>
    <w:rsid w:val="0085004B"/>
    <w:rsid w:val="00853271"/>
    <w:rsid w:val="008612F9"/>
    <w:rsid w:val="00863FC0"/>
    <w:rsid w:val="0086606D"/>
    <w:rsid w:val="00876DF1"/>
    <w:rsid w:val="00877176"/>
    <w:rsid w:val="00881CC3"/>
    <w:rsid w:val="00882780"/>
    <w:rsid w:val="00886434"/>
    <w:rsid w:val="00890B16"/>
    <w:rsid w:val="00893B1D"/>
    <w:rsid w:val="008A530E"/>
    <w:rsid w:val="008A5F47"/>
    <w:rsid w:val="008B698E"/>
    <w:rsid w:val="008D0343"/>
    <w:rsid w:val="008D20C7"/>
    <w:rsid w:val="008D3933"/>
    <w:rsid w:val="008E0AF3"/>
    <w:rsid w:val="008F1A58"/>
    <w:rsid w:val="008F347F"/>
    <w:rsid w:val="0090027F"/>
    <w:rsid w:val="009032AB"/>
    <w:rsid w:val="0090330D"/>
    <w:rsid w:val="00905D42"/>
    <w:rsid w:val="009060E0"/>
    <w:rsid w:val="00911A0F"/>
    <w:rsid w:val="00921755"/>
    <w:rsid w:val="00937FAD"/>
    <w:rsid w:val="009448C3"/>
    <w:rsid w:val="00950D3C"/>
    <w:rsid w:val="00952D85"/>
    <w:rsid w:val="0095405A"/>
    <w:rsid w:val="0095523C"/>
    <w:rsid w:val="009555A5"/>
    <w:rsid w:val="00955FA8"/>
    <w:rsid w:val="009571D2"/>
    <w:rsid w:val="00964BB0"/>
    <w:rsid w:val="0096557C"/>
    <w:rsid w:val="0097032D"/>
    <w:rsid w:val="00970576"/>
    <w:rsid w:val="00970C4D"/>
    <w:rsid w:val="00970CA1"/>
    <w:rsid w:val="00971CF2"/>
    <w:rsid w:val="009817C7"/>
    <w:rsid w:val="00986347"/>
    <w:rsid w:val="00993CF3"/>
    <w:rsid w:val="00994721"/>
    <w:rsid w:val="00997494"/>
    <w:rsid w:val="009A0A38"/>
    <w:rsid w:val="009A3F1B"/>
    <w:rsid w:val="009A67DE"/>
    <w:rsid w:val="009A7745"/>
    <w:rsid w:val="009B458A"/>
    <w:rsid w:val="009B5A08"/>
    <w:rsid w:val="009C1832"/>
    <w:rsid w:val="009C2521"/>
    <w:rsid w:val="009D5128"/>
    <w:rsid w:val="009D672C"/>
    <w:rsid w:val="009E54ED"/>
    <w:rsid w:val="009F7FF0"/>
    <w:rsid w:val="00A05E87"/>
    <w:rsid w:val="00A06575"/>
    <w:rsid w:val="00A13ADC"/>
    <w:rsid w:val="00A1599B"/>
    <w:rsid w:val="00A32BCF"/>
    <w:rsid w:val="00A46D48"/>
    <w:rsid w:val="00A50DD6"/>
    <w:rsid w:val="00A612C3"/>
    <w:rsid w:val="00A661EF"/>
    <w:rsid w:val="00A70A90"/>
    <w:rsid w:val="00A766FD"/>
    <w:rsid w:val="00A800BA"/>
    <w:rsid w:val="00A8741E"/>
    <w:rsid w:val="00A902DD"/>
    <w:rsid w:val="00AA2AE9"/>
    <w:rsid w:val="00AA3427"/>
    <w:rsid w:val="00AA3886"/>
    <w:rsid w:val="00AA42DC"/>
    <w:rsid w:val="00AB3319"/>
    <w:rsid w:val="00AB676B"/>
    <w:rsid w:val="00AC4347"/>
    <w:rsid w:val="00AC6A19"/>
    <w:rsid w:val="00AD1C93"/>
    <w:rsid w:val="00AE6783"/>
    <w:rsid w:val="00AE7713"/>
    <w:rsid w:val="00AF205C"/>
    <w:rsid w:val="00AF4698"/>
    <w:rsid w:val="00B148AE"/>
    <w:rsid w:val="00B241CF"/>
    <w:rsid w:val="00B31C92"/>
    <w:rsid w:val="00B32BA0"/>
    <w:rsid w:val="00B355B4"/>
    <w:rsid w:val="00B37BEE"/>
    <w:rsid w:val="00B403EF"/>
    <w:rsid w:val="00B43AB2"/>
    <w:rsid w:val="00B4581D"/>
    <w:rsid w:val="00B6365A"/>
    <w:rsid w:val="00B642DE"/>
    <w:rsid w:val="00B65F96"/>
    <w:rsid w:val="00B75D57"/>
    <w:rsid w:val="00B771E8"/>
    <w:rsid w:val="00B92937"/>
    <w:rsid w:val="00BA40C2"/>
    <w:rsid w:val="00BC1981"/>
    <w:rsid w:val="00BC42F3"/>
    <w:rsid w:val="00BD323A"/>
    <w:rsid w:val="00BE1AA7"/>
    <w:rsid w:val="00BF3B7B"/>
    <w:rsid w:val="00BF698E"/>
    <w:rsid w:val="00C00D68"/>
    <w:rsid w:val="00C00F69"/>
    <w:rsid w:val="00C05C05"/>
    <w:rsid w:val="00C0788A"/>
    <w:rsid w:val="00C32481"/>
    <w:rsid w:val="00C32715"/>
    <w:rsid w:val="00C33B7D"/>
    <w:rsid w:val="00C421FB"/>
    <w:rsid w:val="00C536DB"/>
    <w:rsid w:val="00C602CF"/>
    <w:rsid w:val="00C606CB"/>
    <w:rsid w:val="00C641DF"/>
    <w:rsid w:val="00C64F0D"/>
    <w:rsid w:val="00C652D8"/>
    <w:rsid w:val="00C655EE"/>
    <w:rsid w:val="00C72493"/>
    <w:rsid w:val="00C90574"/>
    <w:rsid w:val="00C914E0"/>
    <w:rsid w:val="00C94CFC"/>
    <w:rsid w:val="00CA08E1"/>
    <w:rsid w:val="00CA1F41"/>
    <w:rsid w:val="00CA2BF4"/>
    <w:rsid w:val="00CB28D7"/>
    <w:rsid w:val="00CB6A84"/>
    <w:rsid w:val="00CB7412"/>
    <w:rsid w:val="00CB7D78"/>
    <w:rsid w:val="00CC23C5"/>
    <w:rsid w:val="00CC388B"/>
    <w:rsid w:val="00CC77C5"/>
    <w:rsid w:val="00CD12ED"/>
    <w:rsid w:val="00CD6FC9"/>
    <w:rsid w:val="00CE28C6"/>
    <w:rsid w:val="00CE3B60"/>
    <w:rsid w:val="00CF15F7"/>
    <w:rsid w:val="00CF29DB"/>
    <w:rsid w:val="00CF325D"/>
    <w:rsid w:val="00CF51D8"/>
    <w:rsid w:val="00D005D7"/>
    <w:rsid w:val="00D0214F"/>
    <w:rsid w:val="00D150AA"/>
    <w:rsid w:val="00D25B43"/>
    <w:rsid w:val="00D372BF"/>
    <w:rsid w:val="00D43F21"/>
    <w:rsid w:val="00D43F98"/>
    <w:rsid w:val="00D463F1"/>
    <w:rsid w:val="00D47F70"/>
    <w:rsid w:val="00D50678"/>
    <w:rsid w:val="00D56385"/>
    <w:rsid w:val="00D66042"/>
    <w:rsid w:val="00D7368B"/>
    <w:rsid w:val="00D7571C"/>
    <w:rsid w:val="00D80754"/>
    <w:rsid w:val="00D857AF"/>
    <w:rsid w:val="00DA2879"/>
    <w:rsid w:val="00DA5B55"/>
    <w:rsid w:val="00DB0C1B"/>
    <w:rsid w:val="00DB14DF"/>
    <w:rsid w:val="00DB25EC"/>
    <w:rsid w:val="00DB2E8E"/>
    <w:rsid w:val="00DB407F"/>
    <w:rsid w:val="00DB5F2F"/>
    <w:rsid w:val="00DC20CD"/>
    <w:rsid w:val="00DC20E8"/>
    <w:rsid w:val="00DC4521"/>
    <w:rsid w:val="00DD076B"/>
    <w:rsid w:val="00DF0838"/>
    <w:rsid w:val="00DF23C0"/>
    <w:rsid w:val="00DF6463"/>
    <w:rsid w:val="00E0355D"/>
    <w:rsid w:val="00E0669D"/>
    <w:rsid w:val="00E114D3"/>
    <w:rsid w:val="00E12A2D"/>
    <w:rsid w:val="00E14C5A"/>
    <w:rsid w:val="00E179A6"/>
    <w:rsid w:val="00E20191"/>
    <w:rsid w:val="00E220B8"/>
    <w:rsid w:val="00E220F7"/>
    <w:rsid w:val="00E23987"/>
    <w:rsid w:val="00E446E3"/>
    <w:rsid w:val="00E46C20"/>
    <w:rsid w:val="00E5124C"/>
    <w:rsid w:val="00E52912"/>
    <w:rsid w:val="00E54113"/>
    <w:rsid w:val="00E5420B"/>
    <w:rsid w:val="00E5772D"/>
    <w:rsid w:val="00E57A25"/>
    <w:rsid w:val="00E61D4D"/>
    <w:rsid w:val="00E65108"/>
    <w:rsid w:val="00E717C5"/>
    <w:rsid w:val="00E7337E"/>
    <w:rsid w:val="00E748F1"/>
    <w:rsid w:val="00E86897"/>
    <w:rsid w:val="00E90971"/>
    <w:rsid w:val="00E91D16"/>
    <w:rsid w:val="00E97AE3"/>
    <w:rsid w:val="00EA0D3F"/>
    <w:rsid w:val="00EA2207"/>
    <w:rsid w:val="00EA3E4E"/>
    <w:rsid w:val="00EA3EC9"/>
    <w:rsid w:val="00EA7D4E"/>
    <w:rsid w:val="00EB01EF"/>
    <w:rsid w:val="00EC220F"/>
    <w:rsid w:val="00EC4F47"/>
    <w:rsid w:val="00ED7AA5"/>
    <w:rsid w:val="00EE5029"/>
    <w:rsid w:val="00EE581F"/>
    <w:rsid w:val="00EE628F"/>
    <w:rsid w:val="00EE7CCB"/>
    <w:rsid w:val="00EF2C23"/>
    <w:rsid w:val="00F07AFE"/>
    <w:rsid w:val="00F07EA9"/>
    <w:rsid w:val="00F1187C"/>
    <w:rsid w:val="00F206A9"/>
    <w:rsid w:val="00F240E8"/>
    <w:rsid w:val="00F364CD"/>
    <w:rsid w:val="00F442F0"/>
    <w:rsid w:val="00F44AF2"/>
    <w:rsid w:val="00F51281"/>
    <w:rsid w:val="00F51412"/>
    <w:rsid w:val="00F54193"/>
    <w:rsid w:val="00F60F3A"/>
    <w:rsid w:val="00F704E0"/>
    <w:rsid w:val="00F71B23"/>
    <w:rsid w:val="00F73494"/>
    <w:rsid w:val="00F739A4"/>
    <w:rsid w:val="00F756C6"/>
    <w:rsid w:val="00F770F2"/>
    <w:rsid w:val="00F77B60"/>
    <w:rsid w:val="00F77BFC"/>
    <w:rsid w:val="00F9142A"/>
    <w:rsid w:val="00FB04D5"/>
    <w:rsid w:val="00FB3D70"/>
    <w:rsid w:val="00FB5154"/>
    <w:rsid w:val="00FC37CA"/>
    <w:rsid w:val="00FC3F17"/>
    <w:rsid w:val="00FC7A3D"/>
    <w:rsid w:val="00FD3EDF"/>
    <w:rsid w:val="00FD6999"/>
    <w:rsid w:val="00FD75D2"/>
    <w:rsid w:val="00FD77A3"/>
    <w:rsid w:val="00FD7FCF"/>
    <w:rsid w:val="00FF7B87"/>
    <w:rsid w:val="37DDB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045DA1"/>
  <w15:docId w15:val="{6C3207C3-B707-438A-8889-23EF49A29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footer" w:qFormat="1"/>
    <w:lsdException w:name="caption" w:semiHidden="1" w:unhideWhenUsed="1" w:qFormat="1"/>
    <w:lsdException w:name="annotation reference" w:qFormat="1"/>
    <w:lsdException w:name="page number" w:qFormat="1"/>
    <w:lsdException w:name="Titl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qFormat/>
    <w:pPr>
      <w:widowControl w:val="0"/>
      <w:overflowPunct w:val="0"/>
      <w:autoSpaceDE w:val="0"/>
      <w:autoSpaceDN w:val="0"/>
      <w:adjustRightInd w:val="0"/>
      <w:ind w:right="922"/>
      <w:jc w:val="both"/>
      <w:textAlignment w:val="baseline"/>
    </w:pPr>
    <w:rPr>
      <w:i/>
      <w:spacing w:val="-3"/>
      <w:sz w:val="28"/>
    </w:rPr>
  </w:style>
  <w:style w:type="paragraph" w:styleId="BodyText2">
    <w:name w:val="Body Text 2"/>
    <w:basedOn w:val="Normal"/>
    <w:qFormat/>
    <w:pPr>
      <w:widowControl w:val="0"/>
      <w:tabs>
        <w:tab w:val="left" w:pos="0"/>
        <w:tab w:val="left" w:pos="810"/>
        <w:tab w:val="left" w:pos="1200"/>
        <w:tab w:val="left" w:pos="2160"/>
      </w:tabs>
      <w:suppressAutoHyphens/>
      <w:overflowPunct w:val="0"/>
      <w:autoSpaceDE w:val="0"/>
      <w:autoSpaceDN w:val="0"/>
      <w:adjustRightInd w:val="0"/>
      <w:ind w:left="720" w:hanging="720"/>
      <w:jc w:val="both"/>
      <w:textAlignment w:val="baseline"/>
    </w:pPr>
    <w:rPr>
      <w:spacing w:val="-3"/>
      <w:sz w:val="24"/>
    </w:rPr>
  </w:style>
  <w:style w:type="paragraph" w:styleId="BodyTextIndent">
    <w:name w:val="Body Text Indent"/>
    <w:basedOn w:val="Normal"/>
    <w:qFormat/>
    <w:pPr>
      <w:tabs>
        <w:tab w:val="left" w:pos="-720"/>
      </w:tabs>
      <w:suppressAutoHyphens/>
      <w:ind w:left="540" w:hanging="540"/>
      <w:jc w:val="both"/>
    </w:pPr>
    <w:rPr>
      <w:b/>
      <w:spacing w:val="-3"/>
      <w:sz w:val="22"/>
    </w:rPr>
  </w:style>
  <w:style w:type="character" w:styleId="CommentReference">
    <w:name w:val="annotation reference"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qFormat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qFormat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link w:val="CommentText"/>
    <w:qFormat/>
    <w:rPr>
      <w:lang w:val="en-GB" w:eastAsia="en-US"/>
    </w:rPr>
  </w:style>
  <w:style w:type="character" w:customStyle="1" w:styleId="CommentSubjectChar">
    <w:name w:val="Comment Subject Char"/>
    <w:link w:val="CommentSubject"/>
    <w:qFormat/>
    <w:rPr>
      <w:b/>
      <w:bCs/>
      <w:lang w:val="en-GB" w:eastAsia="en-US"/>
    </w:rPr>
  </w:style>
  <w:style w:type="paragraph" w:styleId="Revision">
    <w:name w:val="Revision"/>
    <w:hidden/>
    <w:uiPriority w:val="99"/>
    <w:semiHidden/>
    <w:rsid w:val="00DA2879"/>
    <w:pPr>
      <w:spacing w:after="0" w:line="240" w:lineRule="auto"/>
    </w:pPr>
    <w:rPr>
      <w:lang w:val="en-GB"/>
    </w:rPr>
  </w:style>
  <w:style w:type="paragraph" w:styleId="NormalWeb">
    <w:name w:val="Normal (Web)"/>
    <w:basedOn w:val="Normal"/>
    <w:uiPriority w:val="99"/>
    <w:unhideWhenUsed/>
    <w:rsid w:val="006F7926"/>
    <w:pPr>
      <w:spacing w:before="100" w:beforeAutospacing="1" w:after="100" w:afterAutospacing="1" w:line="240" w:lineRule="auto"/>
    </w:pPr>
    <w:rPr>
      <w:rFonts w:eastAsiaTheme="minorEastAsia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9A774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7745"/>
    <w:pPr>
      <w:spacing w:after="0" w:line="240" w:lineRule="auto"/>
      <w:ind w:left="720"/>
      <w:contextualSpacing/>
    </w:pPr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31C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B31C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7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4678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 /><Relationship Id="rId13" Type="http://schemas.openxmlformats.org/officeDocument/2006/relationships/footer" Target="footer2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footer" Target="footer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image" Target="media/image3.png" /><Relationship Id="rId5" Type="http://schemas.openxmlformats.org/officeDocument/2006/relationships/webSettings" Target="webSettings.xml" /><Relationship Id="rId15" Type="http://schemas.openxmlformats.org/officeDocument/2006/relationships/theme" Target="theme/theme1.xml" /><Relationship Id="rId10" Type="http://schemas.openxmlformats.org/officeDocument/2006/relationships/image" Target="media/image2.png" /><Relationship Id="rId4" Type="http://schemas.openxmlformats.org/officeDocument/2006/relationships/settings" Target="settings.xml" /><Relationship Id="rId9" Type="http://schemas.openxmlformats.org/officeDocument/2006/relationships/hyperlink" Target="http://icpac.net/" TargetMode="External" /><Relationship Id="rId1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</vt:lpstr>
    </vt:vector>
  </TitlesOfParts>
  <Company>Microsoft</Company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</dc:title>
  <dc:creator>Danson</dc:creator>
  <cp:lastModifiedBy>Paula Ann</cp:lastModifiedBy>
  <cp:revision>3</cp:revision>
  <dcterms:created xsi:type="dcterms:W3CDTF">2023-04-17T13:04:00Z</dcterms:created>
  <dcterms:modified xsi:type="dcterms:W3CDTF">2023-04-18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604</vt:lpwstr>
  </property>
</Properties>
</file>